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126B65" w14:textId="49D11526" w:rsidR="001F09FD" w:rsidRPr="00A9089A" w:rsidRDefault="00F05FC2" w:rsidP="00F05FC2">
      <w:pPr>
        <w:jc w:val="center"/>
        <w:outlineLvl w:val="0"/>
        <w:rPr>
          <w:rFonts w:ascii="Times New Roman" w:hAnsi="Times New Roman" w:cs="Times New Roman"/>
          <w:b/>
          <w:i/>
          <w:color w:val="002060"/>
          <w:sz w:val="24"/>
          <w:szCs w:val="24"/>
          <w:u w:val="single"/>
        </w:rPr>
      </w:pPr>
      <w:r w:rsidRPr="004B773D">
        <w:rPr>
          <w:b/>
          <w:noProof/>
        </w:rPr>
        <w:drawing>
          <wp:inline distT="0" distB="0" distL="0" distR="0" wp14:anchorId="02417938" wp14:editId="24D3FBBD">
            <wp:extent cx="1847850" cy="723899"/>
            <wp:effectExtent l="0" t="0" r="0" b="635"/>
            <wp:docPr id="14" name="Picture 14" descr="LogoSample_ByTailorBr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Sample_ByTailorBrands"/>
                    <pic:cNvPicPr>
                      <a:picLocks noChangeAspect="1" noChangeArrowheads="1"/>
                    </pic:cNvPicPr>
                  </pic:nvPicPr>
                  <pic:blipFill rotWithShape="1">
                    <a:blip r:embed="rId6">
                      <a:extLst>
                        <a:ext uri="{28A0092B-C50C-407E-A947-70E740481C1C}">
                          <a14:useLocalDpi xmlns:a14="http://schemas.microsoft.com/office/drawing/2010/main" val="0"/>
                        </a:ext>
                      </a:extLst>
                    </a:blip>
                    <a:srcRect t="30040" r="5488" b="31556"/>
                    <a:stretch/>
                  </pic:blipFill>
                  <pic:spPr bwMode="auto">
                    <a:xfrm>
                      <a:off x="0" y="0"/>
                      <a:ext cx="1860739" cy="728948"/>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TableGrid"/>
        <w:tblpPr w:leftFromText="180" w:rightFromText="180" w:vertAnchor="text" w:horzAnchor="margin" w:tblpY="17"/>
        <w:tblW w:w="9558" w:type="dxa"/>
        <w:tblLook w:val="04A0" w:firstRow="1" w:lastRow="0" w:firstColumn="1" w:lastColumn="0" w:noHBand="0" w:noVBand="1"/>
      </w:tblPr>
      <w:tblGrid>
        <w:gridCol w:w="3325"/>
        <w:gridCol w:w="6233"/>
      </w:tblGrid>
      <w:tr w:rsidR="00F05FC2" w:rsidRPr="0062233E" w14:paraId="0FD7289D" w14:textId="77777777" w:rsidTr="00DF348B">
        <w:tc>
          <w:tcPr>
            <w:tcW w:w="3325" w:type="dxa"/>
            <w:shd w:val="clear" w:color="auto" w:fill="002060"/>
          </w:tcPr>
          <w:p w14:paraId="260E9034"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Coalition Name</w:t>
            </w:r>
            <w:r>
              <w:rPr>
                <w:rFonts w:ascii="Times New Roman" w:hAnsi="Times New Roman" w:cs="Times New Roman"/>
                <w:b/>
                <w:color w:val="FFFFFF" w:themeColor="background1"/>
              </w:rPr>
              <w:t xml:space="preserve"> and County </w:t>
            </w:r>
          </w:p>
        </w:tc>
        <w:tc>
          <w:tcPr>
            <w:tcW w:w="6233" w:type="dxa"/>
          </w:tcPr>
          <w:p w14:paraId="17BEDAA8" w14:textId="77B37810" w:rsidR="00F05FC2" w:rsidRPr="0062233E" w:rsidRDefault="00C45D26" w:rsidP="001B6B22">
            <w:pPr>
              <w:rPr>
                <w:rFonts w:ascii="Times New Roman" w:hAnsi="Times New Roman" w:cs="Times New Roman"/>
              </w:rPr>
            </w:pPr>
            <w:r>
              <w:rPr>
                <w:rFonts w:ascii="Times New Roman" w:hAnsi="Times New Roman" w:cs="Times New Roman"/>
              </w:rPr>
              <w:t>Coalition for a Drug Free Newton County</w:t>
            </w:r>
          </w:p>
        </w:tc>
      </w:tr>
      <w:tr w:rsidR="00F05FC2" w:rsidRPr="0062233E" w14:paraId="51EC93F4" w14:textId="77777777" w:rsidTr="00DF348B">
        <w:tc>
          <w:tcPr>
            <w:tcW w:w="3325" w:type="dxa"/>
            <w:shd w:val="clear" w:color="auto" w:fill="002060"/>
          </w:tcPr>
          <w:p w14:paraId="4C3DD0BF"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eeting Date and Time</w:t>
            </w:r>
          </w:p>
        </w:tc>
        <w:tc>
          <w:tcPr>
            <w:tcW w:w="6233" w:type="dxa"/>
          </w:tcPr>
          <w:p w14:paraId="7A7E14B0" w14:textId="705515BA" w:rsidR="00F05FC2" w:rsidRPr="0062233E" w:rsidRDefault="00BF305C" w:rsidP="00665B7A">
            <w:pPr>
              <w:rPr>
                <w:rFonts w:ascii="Times New Roman" w:hAnsi="Times New Roman" w:cs="Times New Roman"/>
              </w:rPr>
            </w:pPr>
            <w:r>
              <w:rPr>
                <w:rFonts w:ascii="Times New Roman" w:hAnsi="Times New Roman" w:cs="Times New Roman"/>
              </w:rPr>
              <w:t>May 28</w:t>
            </w:r>
            <w:r w:rsidR="00E45D7D">
              <w:rPr>
                <w:rFonts w:ascii="Times New Roman" w:hAnsi="Times New Roman" w:cs="Times New Roman"/>
              </w:rPr>
              <w:t>, 2026</w:t>
            </w:r>
          </w:p>
        </w:tc>
      </w:tr>
      <w:tr w:rsidR="00F05FC2" w:rsidRPr="0062233E" w14:paraId="6F974E8B" w14:textId="77777777" w:rsidTr="00DF348B">
        <w:tc>
          <w:tcPr>
            <w:tcW w:w="3325" w:type="dxa"/>
            <w:shd w:val="clear" w:color="auto" w:fill="002060"/>
          </w:tcPr>
          <w:p w14:paraId="7BF4E6C2"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eeting Location</w:t>
            </w:r>
          </w:p>
        </w:tc>
        <w:tc>
          <w:tcPr>
            <w:tcW w:w="6233" w:type="dxa"/>
          </w:tcPr>
          <w:p w14:paraId="7D4588A0" w14:textId="4E908AF5" w:rsidR="00F05FC2" w:rsidRPr="0062233E" w:rsidRDefault="00CB5D0D" w:rsidP="001B6B22">
            <w:pPr>
              <w:rPr>
                <w:rFonts w:ascii="Times New Roman" w:hAnsi="Times New Roman" w:cs="Times New Roman"/>
              </w:rPr>
            </w:pPr>
            <w:r>
              <w:rPr>
                <w:rFonts w:ascii="Times New Roman" w:hAnsi="Times New Roman" w:cs="Times New Roman"/>
              </w:rPr>
              <w:t>Newton County Government Center</w:t>
            </w:r>
          </w:p>
        </w:tc>
      </w:tr>
      <w:tr w:rsidR="00F05FC2" w:rsidRPr="0062233E" w14:paraId="4BC65B79" w14:textId="77777777" w:rsidTr="00DF348B">
        <w:tc>
          <w:tcPr>
            <w:tcW w:w="3325" w:type="dxa"/>
            <w:shd w:val="clear" w:color="auto" w:fill="002060"/>
          </w:tcPr>
          <w:p w14:paraId="1AAD2468"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inutes Drafted Date</w:t>
            </w:r>
          </w:p>
        </w:tc>
        <w:tc>
          <w:tcPr>
            <w:tcW w:w="6233" w:type="dxa"/>
          </w:tcPr>
          <w:p w14:paraId="7F5A71A2" w14:textId="3D671AFA" w:rsidR="00F05FC2" w:rsidRPr="0062233E" w:rsidRDefault="00BF305C" w:rsidP="00897B32">
            <w:pPr>
              <w:rPr>
                <w:rFonts w:ascii="Times New Roman" w:hAnsi="Times New Roman" w:cs="Times New Roman"/>
              </w:rPr>
            </w:pPr>
            <w:r>
              <w:rPr>
                <w:rFonts w:ascii="Times New Roman" w:hAnsi="Times New Roman" w:cs="Times New Roman"/>
              </w:rPr>
              <w:t>June 16</w:t>
            </w:r>
            <w:r w:rsidR="00E45D7D">
              <w:rPr>
                <w:rFonts w:ascii="Times New Roman" w:hAnsi="Times New Roman" w:cs="Times New Roman"/>
              </w:rPr>
              <w:t>, 2026</w:t>
            </w:r>
          </w:p>
        </w:tc>
      </w:tr>
    </w:tbl>
    <w:tbl>
      <w:tblPr>
        <w:tblStyle w:val="TableGrid"/>
        <w:tblW w:w="9576" w:type="dxa"/>
        <w:tblLook w:val="04A0" w:firstRow="1" w:lastRow="0" w:firstColumn="1" w:lastColumn="0" w:noHBand="0" w:noVBand="1"/>
      </w:tblPr>
      <w:tblGrid>
        <w:gridCol w:w="9576"/>
      </w:tblGrid>
      <w:tr w:rsidR="006C1CB9" w:rsidRPr="0062233E" w14:paraId="5551A7BA" w14:textId="77777777" w:rsidTr="00654E00">
        <w:tc>
          <w:tcPr>
            <w:tcW w:w="9576" w:type="dxa"/>
            <w:shd w:val="clear" w:color="auto" w:fill="002060"/>
          </w:tcPr>
          <w:p w14:paraId="624D94C8" w14:textId="77777777" w:rsidR="006C1CB9" w:rsidRPr="0062233E" w:rsidRDefault="006C1CB9"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Attendees</w:t>
            </w:r>
          </w:p>
        </w:tc>
      </w:tr>
      <w:tr w:rsidR="006C1CB9" w:rsidRPr="0062233E" w14:paraId="43B18E2C" w14:textId="77777777" w:rsidTr="001C0EE6">
        <w:trPr>
          <w:trHeight w:val="953"/>
        </w:trPr>
        <w:tc>
          <w:tcPr>
            <w:tcW w:w="9576" w:type="dxa"/>
          </w:tcPr>
          <w:p w14:paraId="781D5BDC" w14:textId="3FB68923" w:rsidR="006E447E" w:rsidRDefault="00C646C9" w:rsidP="000D0EB7">
            <w:pPr>
              <w:shd w:val="clear" w:color="auto" w:fill="FFFFFF"/>
              <w:rPr>
                <w:b/>
              </w:rPr>
            </w:pPr>
            <w:r>
              <w:rPr>
                <w:b/>
              </w:rPr>
              <w:t>Danielle Sands</w:t>
            </w:r>
          </w:p>
          <w:p w14:paraId="164438D2" w14:textId="77777777" w:rsidR="0011370A" w:rsidRDefault="006D77E1" w:rsidP="000D0EB7">
            <w:pPr>
              <w:shd w:val="clear" w:color="auto" w:fill="FFFFFF"/>
              <w:rPr>
                <w:b/>
              </w:rPr>
            </w:pPr>
            <w:r>
              <w:rPr>
                <w:b/>
              </w:rPr>
              <w:t>Lucy Illingworth</w:t>
            </w:r>
          </w:p>
          <w:p w14:paraId="2AF0E531" w14:textId="77777777" w:rsidR="00E94949" w:rsidRDefault="008262DC" w:rsidP="000D0EB7">
            <w:pPr>
              <w:shd w:val="clear" w:color="auto" w:fill="FFFFFF"/>
              <w:rPr>
                <w:b/>
              </w:rPr>
            </w:pPr>
            <w:r>
              <w:rPr>
                <w:b/>
              </w:rPr>
              <w:t xml:space="preserve">Diane </w:t>
            </w:r>
            <w:proofErr w:type="spellStart"/>
            <w:r>
              <w:rPr>
                <w:b/>
              </w:rPr>
              <w:t>Gonczy</w:t>
            </w:r>
            <w:proofErr w:type="spellEnd"/>
          </w:p>
          <w:p w14:paraId="599BA90F" w14:textId="19EE4327" w:rsidR="00F70FD3" w:rsidRPr="00A810EE" w:rsidRDefault="00BF305C" w:rsidP="00BF305C">
            <w:pPr>
              <w:shd w:val="clear" w:color="auto" w:fill="FFFFFF"/>
              <w:rPr>
                <w:b/>
              </w:rPr>
            </w:pPr>
            <w:r>
              <w:rPr>
                <w:b/>
              </w:rPr>
              <w:t xml:space="preserve">Katie </w:t>
            </w:r>
            <w:proofErr w:type="spellStart"/>
            <w:r>
              <w:rPr>
                <w:b/>
              </w:rPr>
              <w:t>Surma</w:t>
            </w:r>
            <w:proofErr w:type="spellEnd"/>
          </w:p>
        </w:tc>
      </w:tr>
      <w:tr w:rsidR="008D2040" w:rsidRPr="0062233E" w14:paraId="5AF5C246" w14:textId="77777777" w:rsidTr="00654E00">
        <w:tc>
          <w:tcPr>
            <w:tcW w:w="9576" w:type="dxa"/>
          </w:tcPr>
          <w:p w14:paraId="5F1F9DCE" w14:textId="77777777" w:rsidR="00DD49CA" w:rsidRPr="0062233E" w:rsidRDefault="00DD49CA" w:rsidP="001B6B22">
            <w:pPr>
              <w:rPr>
                <w:rFonts w:ascii="Times New Roman" w:hAnsi="Times New Roman" w:cs="Times New Roman"/>
              </w:rPr>
            </w:pPr>
          </w:p>
        </w:tc>
      </w:tr>
      <w:tr w:rsidR="00F05FC2" w:rsidRPr="0062233E" w14:paraId="1D7EEE09" w14:textId="77777777" w:rsidTr="00DF348B">
        <w:trPr>
          <w:trHeight w:val="70"/>
        </w:trPr>
        <w:tc>
          <w:tcPr>
            <w:tcW w:w="9576" w:type="dxa"/>
            <w:tcBorders>
              <w:bottom w:val="nil"/>
            </w:tcBorders>
            <w:shd w:val="clear" w:color="auto" w:fill="002060"/>
          </w:tcPr>
          <w:p w14:paraId="03F307CD" w14:textId="77777777" w:rsidR="00F05FC2" w:rsidRPr="0062233E" w:rsidRDefault="00F05FC2" w:rsidP="001B6B22">
            <w:pPr>
              <w:rPr>
                <w:rFonts w:ascii="Times New Roman" w:hAnsi="Times New Roman" w:cs="Times New Roman"/>
                <w:b/>
              </w:rPr>
            </w:pPr>
            <w:r>
              <w:rPr>
                <w:rFonts w:ascii="Times New Roman" w:hAnsi="Times New Roman" w:cs="Times New Roman"/>
                <w:b/>
                <w:color w:val="FFFFFF" w:themeColor="background1"/>
              </w:rPr>
              <w:t>Meeting Notes (Old/New Business, Decisions, Agendas)</w:t>
            </w:r>
          </w:p>
        </w:tc>
      </w:tr>
      <w:tr w:rsidR="00F05FC2" w:rsidRPr="004E1D62" w14:paraId="16CE9268" w14:textId="77777777" w:rsidTr="00DF348B">
        <w:tc>
          <w:tcPr>
            <w:tcW w:w="9576" w:type="dxa"/>
            <w:tcBorders>
              <w:top w:val="nil"/>
              <w:left w:val="nil"/>
              <w:bottom w:val="nil"/>
              <w:right w:val="nil"/>
            </w:tcBorders>
          </w:tcPr>
          <w:p w14:paraId="7D32A9AE" w14:textId="1CBA6236" w:rsidR="001D45B5" w:rsidRPr="00DF348B" w:rsidRDefault="001D45B5" w:rsidP="0041266E">
            <w:pPr>
              <w:pStyle w:val="NoSpacing"/>
              <w:rPr>
                <w:rFonts w:ascii="Times New Roman" w:hAnsi="Times New Roman" w:cs="Times New Roman"/>
                <w:b/>
                <w:sz w:val="16"/>
                <w:szCs w:val="16"/>
              </w:rPr>
            </w:pPr>
          </w:p>
          <w:p w14:paraId="3A927254" w14:textId="77777777" w:rsidR="00B10E1A" w:rsidRPr="00D07772" w:rsidRDefault="00CD3165" w:rsidP="0041266E">
            <w:pPr>
              <w:pStyle w:val="NoSpacing"/>
              <w:rPr>
                <w:rFonts w:ascii="Times New Roman" w:hAnsi="Times New Roman" w:cs="Times New Roman"/>
                <w:b/>
                <w:sz w:val="28"/>
                <w:szCs w:val="28"/>
                <w:u w:val="single"/>
              </w:rPr>
            </w:pPr>
            <w:r w:rsidRPr="00D07772">
              <w:rPr>
                <w:rFonts w:ascii="Times New Roman" w:hAnsi="Times New Roman" w:cs="Times New Roman"/>
                <w:b/>
                <w:sz w:val="28"/>
                <w:szCs w:val="28"/>
                <w:u w:val="single"/>
              </w:rPr>
              <w:t>M</w:t>
            </w:r>
            <w:r w:rsidR="00BA5006" w:rsidRPr="00D07772">
              <w:rPr>
                <w:rFonts w:ascii="Times New Roman" w:hAnsi="Times New Roman" w:cs="Times New Roman"/>
                <w:b/>
                <w:sz w:val="28"/>
                <w:szCs w:val="28"/>
                <w:u w:val="single"/>
              </w:rPr>
              <w:t xml:space="preserve">inutes </w:t>
            </w:r>
          </w:p>
          <w:p w14:paraId="66962881" w14:textId="0ABF176D" w:rsidR="00A7567F" w:rsidRDefault="00BF305C" w:rsidP="0041266E">
            <w:pPr>
              <w:pStyle w:val="NoSpacing"/>
              <w:rPr>
                <w:rFonts w:ascii="Times New Roman" w:hAnsi="Times New Roman" w:cs="Times New Roman"/>
                <w:sz w:val="24"/>
                <w:szCs w:val="24"/>
              </w:rPr>
            </w:pPr>
            <w:r>
              <w:rPr>
                <w:rFonts w:ascii="Times New Roman" w:hAnsi="Times New Roman" w:cs="Times New Roman"/>
                <w:sz w:val="24"/>
                <w:szCs w:val="24"/>
              </w:rPr>
              <w:t>Minutes from the April</w:t>
            </w:r>
            <w:r w:rsidR="00F70FD3">
              <w:rPr>
                <w:rFonts w:ascii="Times New Roman" w:hAnsi="Times New Roman" w:cs="Times New Roman"/>
                <w:sz w:val="24"/>
                <w:szCs w:val="24"/>
              </w:rPr>
              <w:t xml:space="preserve"> meeting – Danie</w:t>
            </w:r>
            <w:r w:rsidR="00D23488">
              <w:rPr>
                <w:rFonts w:ascii="Times New Roman" w:hAnsi="Times New Roman" w:cs="Times New Roman"/>
                <w:sz w:val="24"/>
                <w:szCs w:val="24"/>
              </w:rPr>
              <w:t xml:space="preserve">lle made a motion to accept and Lucy </w:t>
            </w:r>
            <w:r w:rsidR="00F70FD3">
              <w:rPr>
                <w:rFonts w:ascii="Times New Roman" w:hAnsi="Times New Roman" w:cs="Times New Roman"/>
                <w:sz w:val="24"/>
                <w:szCs w:val="24"/>
              </w:rPr>
              <w:t>seconded.  Motion Passed</w:t>
            </w:r>
          </w:p>
          <w:p w14:paraId="594DB81D" w14:textId="77777777" w:rsidR="00F70FD3" w:rsidRPr="00EE6264" w:rsidRDefault="00F70FD3" w:rsidP="0041266E">
            <w:pPr>
              <w:pStyle w:val="NoSpacing"/>
              <w:rPr>
                <w:rFonts w:ascii="Times New Roman" w:hAnsi="Times New Roman" w:cs="Times New Roman"/>
                <w:sz w:val="16"/>
                <w:szCs w:val="16"/>
              </w:rPr>
            </w:pPr>
          </w:p>
          <w:p w14:paraId="519B6F50" w14:textId="77777777" w:rsidR="00EB262A" w:rsidRPr="00D07772" w:rsidRDefault="00BA5006" w:rsidP="0041266E">
            <w:pPr>
              <w:pStyle w:val="NoSpacing"/>
              <w:rPr>
                <w:rFonts w:ascii="Times New Roman" w:hAnsi="Times New Roman" w:cs="Times New Roman"/>
                <w:b/>
                <w:sz w:val="28"/>
                <w:szCs w:val="28"/>
                <w:u w:val="single"/>
              </w:rPr>
            </w:pPr>
            <w:r w:rsidRPr="00D07772">
              <w:rPr>
                <w:rFonts w:ascii="Times New Roman" w:hAnsi="Times New Roman" w:cs="Times New Roman"/>
                <w:b/>
                <w:sz w:val="28"/>
                <w:szCs w:val="28"/>
                <w:u w:val="single"/>
              </w:rPr>
              <w:t xml:space="preserve">Treasurer’s Report </w:t>
            </w:r>
          </w:p>
          <w:p w14:paraId="60F4B724" w14:textId="357D0F02" w:rsidR="00D07772" w:rsidRDefault="00CD6965" w:rsidP="007E0E85">
            <w:pPr>
              <w:pStyle w:val="NoSpacing"/>
              <w:rPr>
                <w:rFonts w:ascii="Times New Roman" w:eastAsia="Times New Roman" w:hAnsi="Times New Roman" w:cs="Times New Roman"/>
                <w:color w:val="000000"/>
                <w:sz w:val="24"/>
                <w:szCs w:val="24"/>
              </w:rPr>
            </w:pPr>
            <w:r>
              <w:rPr>
                <w:rFonts w:ascii="Times New Roman" w:hAnsi="Times New Roman" w:cs="Times New Roman"/>
                <w:sz w:val="24"/>
                <w:szCs w:val="24"/>
              </w:rPr>
              <w:t>Danielle</w:t>
            </w:r>
            <w:r w:rsidR="00D07772">
              <w:rPr>
                <w:rFonts w:ascii="Times New Roman" w:hAnsi="Times New Roman" w:cs="Times New Roman"/>
                <w:sz w:val="24"/>
                <w:szCs w:val="24"/>
              </w:rPr>
              <w:t xml:space="preserve"> reported:</w:t>
            </w:r>
            <w:r w:rsidR="007E0E85">
              <w:rPr>
                <w:rFonts w:ascii="Times New Roman" w:hAnsi="Times New Roman" w:cs="Times New Roman"/>
                <w:sz w:val="24"/>
                <w:szCs w:val="24"/>
              </w:rPr>
              <w:t xml:space="preserve">  </w:t>
            </w:r>
            <w:r w:rsidR="000C55FB">
              <w:rPr>
                <w:rFonts w:ascii="Times New Roman" w:eastAsia="Times New Roman" w:hAnsi="Times New Roman" w:cs="Times New Roman"/>
                <w:color w:val="000000"/>
                <w:sz w:val="24"/>
                <w:szCs w:val="24"/>
              </w:rPr>
              <w:t>C</w:t>
            </w:r>
            <w:r w:rsidR="00D07772" w:rsidRPr="00D07772">
              <w:rPr>
                <w:rFonts w:ascii="Times New Roman" w:eastAsia="Times New Roman" w:hAnsi="Times New Roman" w:cs="Times New Roman"/>
                <w:color w:val="000000"/>
                <w:sz w:val="24"/>
                <w:szCs w:val="24"/>
              </w:rPr>
              <w:t>hecking account b</w:t>
            </w:r>
            <w:r w:rsidR="007E0E85">
              <w:rPr>
                <w:rFonts w:ascii="Times New Roman" w:eastAsia="Times New Roman" w:hAnsi="Times New Roman" w:cs="Times New Roman"/>
                <w:color w:val="000000"/>
                <w:sz w:val="24"/>
                <w:szCs w:val="24"/>
              </w:rPr>
              <w:t>alance</w:t>
            </w:r>
            <w:r w:rsidR="00965D49">
              <w:rPr>
                <w:rFonts w:ascii="Times New Roman" w:eastAsia="Times New Roman" w:hAnsi="Times New Roman" w:cs="Times New Roman"/>
                <w:color w:val="000000"/>
                <w:sz w:val="24"/>
                <w:szCs w:val="24"/>
              </w:rPr>
              <w:t xml:space="preserve"> is</w:t>
            </w:r>
            <w:r w:rsidR="00BF305C">
              <w:rPr>
                <w:rFonts w:ascii="Times New Roman" w:eastAsia="Times New Roman" w:hAnsi="Times New Roman" w:cs="Times New Roman"/>
                <w:color w:val="000000"/>
                <w:sz w:val="24"/>
                <w:szCs w:val="24"/>
              </w:rPr>
              <w:t>: $2,236.41</w:t>
            </w:r>
            <w:r w:rsidR="00D23488">
              <w:rPr>
                <w:rFonts w:ascii="Times New Roman" w:eastAsia="Times New Roman" w:hAnsi="Times New Roman" w:cs="Times New Roman"/>
                <w:color w:val="000000"/>
                <w:sz w:val="24"/>
                <w:szCs w:val="24"/>
              </w:rPr>
              <w:t xml:space="preserve">.  </w:t>
            </w:r>
            <w:r w:rsidR="00BF305C">
              <w:rPr>
                <w:rFonts w:ascii="Times New Roman" w:eastAsia="Times New Roman" w:hAnsi="Times New Roman" w:cs="Times New Roman"/>
                <w:color w:val="000000"/>
                <w:sz w:val="24"/>
                <w:szCs w:val="24"/>
              </w:rPr>
              <w:t>Paid $150 for sign/advertise at the Morocco Ball fields and reimburse for wheel of misfortune game for the fair booth.  Diane</w:t>
            </w:r>
            <w:r w:rsidR="00D23488">
              <w:rPr>
                <w:rFonts w:ascii="Times New Roman" w:eastAsia="Times New Roman" w:hAnsi="Times New Roman" w:cs="Times New Roman"/>
                <w:color w:val="000000"/>
                <w:sz w:val="24"/>
                <w:szCs w:val="24"/>
              </w:rPr>
              <w:t xml:space="preserve"> </w:t>
            </w:r>
            <w:r w:rsidR="00BF305C">
              <w:rPr>
                <w:rFonts w:ascii="Times New Roman" w:eastAsia="Times New Roman" w:hAnsi="Times New Roman" w:cs="Times New Roman"/>
                <w:color w:val="000000"/>
                <w:sz w:val="24"/>
                <w:szCs w:val="24"/>
              </w:rPr>
              <w:t>made motion to accept and Lucy</w:t>
            </w:r>
            <w:r w:rsidR="007E0E85">
              <w:rPr>
                <w:rFonts w:ascii="Times New Roman" w:eastAsia="Times New Roman" w:hAnsi="Times New Roman" w:cs="Times New Roman"/>
                <w:color w:val="000000"/>
                <w:sz w:val="24"/>
                <w:szCs w:val="24"/>
              </w:rPr>
              <w:t xml:space="preserve"> seconded.  Motion Passed</w:t>
            </w:r>
          </w:p>
          <w:p w14:paraId="07909F39" w14:textId="77777777" w:rsidR="00920E44" w:rsidRPr="00EE6264" w:rsidRDefault="00920E44" w:rsidP="007E0E85">
            <w:pPr>
              <w:pStyle w:val="NoSpacing"/>
              <w:rPr>
                <w:rFonts w:ascii="Times New Roman" w:eastAsia="Times New Roman" w:hAnsi="Times New Roman" w:cs="Times New Roman"/>
                <w:color w:val="000000"/>
                <w:sz w:val="16"/>
                <w:szCs w:val="16"/>
              </w:rPr>
            </w:pPr>
          </w:p>
          <w:p w14:paraId="7E1BC2B6" w14:textId="5D90A4FE" w:rsidR="00086D0B" w:rsidRDefault="00EF23D1" w:rsidP="00B201AE">
            <w:pPr>
              <w:pStyle w:val="NoSpacing"/>
              <w:rPr>
                <w:rFonts w:ascii="Times New Roman" w:hAnsi="Times New Roman" w:cs="Times New Roman"/>
                <w:b/>
                <w:sz w:val="28"/>
                <w:szCs w:val="28"/>
                <w:u w:val="single"/>
              </w:rPr>
            </w:pPr>
            <w:r w:rsidRPr="008B2C5B">
              <w:rPr>
                <w:rFonts w:ascii="Times New Roman" w:hAnsi="Times New Roman" w:cs="Times New Roman"/>
                <w:b/>
                <w:sz w:val="28"/>
                <w:szCs w:val="28"/>
                <w:u w:val="single"/>
              </w:rPr>
              <w:t>O</w:t>
            </w:r>
            <w:r w:rsidR="009C56E2" w:rsidRPr="008B2C5B">
              <w:rPr>
                <w:rFonts w:ascii="Times New Roman" w:hAnsi="Times New Roman" w:cs="Times New Roman"/>
                <w:b/>
                <w:sz w:val="28"/>
                <w:szCs w:val="28"/>
                <w:u w:val="single"/>
              </w:rPr>
              <w:t>ld Business</w:t>
            </w:r>
            <w:r w:rsidR="008B2C5B" w:rsidRPr="008B2C5B">
              <w:rPr>
                <w:rFonts w:ascii="Times New Roman" w:hAnsi="Times New Roman" w:cs="Times New Roman"/>
                <w:b/>
                <w:sz w:val="28"/>
                <w:szCs w:val="28"/>
                <w:u w:val="single"/>
              </w:rPr>
              <w:t>:</w:t>
            </w:r>
          </w:p>
          <w:p w14:paraId="70EBBDFC" w14:textId="6D7D4C9B" w:rsidR="00DA7B8D" w:rsidRPr="00C006A2" w:rsidRDefault="00C006A2" w:rsidP="00B201AE">
            <w:pPr>
              <w:pStyle w:val="NoSpacing"/>
              <w:rPr>
                <w:rFonts w:ascii="Times New Roman" w:hAnsi="Times New Roman" w:cs="Times New Roman"/>
                <w:b/>
                <w:sz w:val="24"/>
                <w:szCs w:val="24"/>
              </w:rPr>
            </w:pPr>
            <w:r w:rsidRPr="00C006A2">
              <w:rPr>
                <w:rFonts w:ascii="Times New Roman" w:hAnsi="Times New Roman" w:cs="Times New Roman"/>
                <w:b/>
                <w:sz w:val="24"/>
                <w:szCs w:val="24"/>
              </w:rPr>
              <w:t xml:space="preserve">Coordinator’s Reports </w:t>
            </w:r>
          </w:p>
          <w:p w14:paraId="7AF0B7B6" w14:textId="280E051B" w:rsidR="00C006A2" w:rsidRDefault="00C006A2" w:rsidP="00B201AE">
            <w:pPr>
              <w:pStyle w:val="NoSpacing"/>
              <w:rPr>
                <w:rFonts w:ascii="Times New Roman" w:hAnsi="Times New Roman" w:cs="Times New Roman"/>
                <w:sz w:val="24"/>
                <w:szCs w:val="24"/>
              </w:rPr>
            </w:pPr>
            <w:r w:rsidRPr="00C006A2">
              <w:rPr>
                <w:rFonts w:ascii="Times New Roman" w:hAnsi="Times New Roman" w:cs="Times New Roman"/>
                <w:b/>
                <w:sz w:val="24"/>
                <w:szCs w:val="24"/>
              </w:rPr>
              <w:t xml:space="preserve">  General Fund</w:t>
            </w:r>
            <w:r>
              <w:rPr>
                <w:rFonts w:ascii="Times New Roman" w:hAnsi="Times New Roman" w:cs="Times New Roman"/>
                <w:sz w:val="20"/>
                <w:szCs w:val="20"/>
              </w:rPr>
              <w:t xml:space="preserve"> – </w:t>
            </w:r>
            <w:r w:rsidRPr="000B10F5">
              <w:rPr>
                <w:rFonts w:ascii="Times New Roman" w:hAnsi="Times New Roman" w:cs="Times New Roman"/>
                <w:sz w:val="24"/>
                <w:szCs w:val="24"/>
              </w:rPr>
              <w:t xml:space="preserve">Danielle </w:t>
            </w:r>
            <w:r w:rsidR="00EA1BB7">
              <w:rPr>
                <w:rFonts w:ascii="Times New Roman" w:hAnsi="Times New Roman" w:cs="Times New Roman"/>
                <w:sz w:val="24"/>
                <w:szCs w:val="24"/>
              </w:rPr>
              <w:t xml:space="preserve">reported no changes from last month.  </w:t>
            </w:r>
          </w:p>
          <w:p w14:paraId="3CE6AF15" w14:textId="74C59586" w:rsidR="00EA1BB7" w:rsidRDefault="00EA1BB7" w:rsidP="00B201AE">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EA1BB7">
              <w:rPr>
                <w:rFonts w:ascii="Times New Roman" w:hAnsi="Times New Roman" w:cs="Times New Roman"/>
                <w:b/>
                <w:sz w:val="24"/>
                <w:szCs w:val="24"/>
              </w:rPr>
              <w:t>Monthly Audit</w:t>
            </w:r>
            <w:r>
              <w:rPr>
                <w:rFonts w:ascii="Times New Roman" w:hAnsi="Times New Roman" w:cs="Times New Roman"/>
                <w:sz w:val="24"/>
                <w:szCs w:val="24"/>
              </w:rPr>
              <w:t xml:space="preserve"> – Looked over bank statements with Danielle and Lucy and Diane</w:t>
            </w:r>
          </w:p>
          <w:p w14:paraId="36F2B311" w14:textId="496CB8CC" w:rsidR="000B10F5" w:rsidRPr="00EA1BB7" w:rsidRDefault="000B10F5" w:rsidP="00B201AE">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00EA1BB7">
              <w:rPr>
                <w:rFonts w:ascii="Times New Roman" w:hAnsi="Times New Roman" w:cs="Times New Roman"/>
                <w:b/>
                <w:sz w:val="24"/>
                <w:szCs w:val="24"/>
              </w:rPr>
              <w:t>Other –</w:t>
            </w:r>
            <w:r w:rsidR="00EA1BB7" w:rsidRPr="00EA1BB7">
              <w:rPr>
                <w:rFonts w:ascii="Times New Roman" w:hAnsi="Times New Roman" w:cs="Times New Roman"/>
                <w:sz w:val="24"/>
                <w:szCs w:val="24"/>
              </w:rPr>
              <w:t xml:space="preserve"> Katie </w:t>
            </w:r>
            <w:proofErr w:type="spellStart"/>
            <w:r w:rsidR="00EA1BB7" w:rsidRPr="00EA1BB7">
              <w:rPr>
                <w:rFonts w:ascii="Times New Roman" w:hAnsi="Times New Roman" w:cs="Times New Roman"/>
                <w:sz w:val="24"/>
                <w:szCs w:val="24"/>
              </w:rPr>
              <w:t>Surma</w:t>
            </w:r>
            <w:proofErr w:type="spellEnd"/>
            <w:r w:rsidR="00EA1BB7" w:rsidRPr="00EA1BB7">
              <w:rPr>
                <w:rFonts w:ascii="Times New Roman" w:hAnsi="Times New Roman" w:cs="Times New Roman"/>
                <w:sz w:val="24"/>
                <w:szCs w:val="24"/>
              </w:rPr>
              <w:t xml:space="preserve"> came to introduce herself as she is working in the community.  </w:t>
            </w:r>
          </w:p>
          <w:p w14:paraId="6AFA3B1B" w14:textId="63086CEE" w:rsidR="00EA1BB7" w:rsidRPr="00EA1BB7" w:rsidRDefault="00EA1BB7" w:rsidP="00B201AE">
            <w:pPr>
              <w:pStyle w:val="NoSpacing"/>
              <w:rPr>
                <w:rFonts w:ascii="Times New Roman" w:hAnsi="Times New Roman" w:cs="Times New Roman"/>
                <w:sz w:val="24"/>
                <w:szCs w:val="24"/>
              </w:rPr>
            </w:pPr>
            <w:r w:rsidRPr="00EA1BB7">
              <w:rPr>
                <w:rFonts w:ascii="Times New Roman" w:hAnsi="Times New Roman" w:cs="Times New Roman"/>
                <w:sz w:val="24"/>
                <w:szCs w:val="24"/>
              </w:rPr>
              <w:t xml:space="preserve">She is on a listening tour in Newton and Jasper Counties. </w:t>
            </w:r>
            <w:r w:rsidR="00965D49">
              <w:rPr>
                <w:rFonts w:ascii="Times New Roman" w:hAnsi="Times New Roman" w:cs="Times New Roman"/>
                <w:sz w:val="24"/>
                <w:szCs w:val="24"/>
              </w:rPr>
              <w:t xml:space="preserve"> </w:t>
            </w:r>
            <w:r w:rsidRPr="00EA1BB7">
              <w:rPr>
                <w:rFonts w:ascii="Times New Roman" w:hAnsi="Times New Roman" w:cs="Times New Roman"/>
                <w:sz w:val="24"/>
                <w:szCs w:val="24"/>
              </w:rPr>
              <w:t xml:space="preserve">She is working as a </w:t>
            </w:r>
            <w:r w:rsidRPr="00EA1BB7">
              <w:rPr>
                <w:rFonts w:ascii="Times New Roman" w:hAnsi="Times New Roman" w:cs="Times New Roman"/>
                <w:color w:val="212121"/>
                <w:sz w:val="23"/>
                <w:szCs w:val="23"/>
                <w:shd w:val="clear" w:color="auto" w:fill="FFFFFF"/>
              </w:rPr>
              <w:t>Support Specialis</w:t>
            </w:r>
            <w:r w:rsidRPr="00EA1BB7">
              <w:rPr>
                <w:rFonts w:ascii="Times New Roman" w:hAnsi="Times New Roman" w:cs="Times New Roman"/>
                <w:color w:val="212121"/>
                <w:sz w:val="23"/>
                <w:szCs w:val="23"/>
                <w:shd w:val="clear" w:color="auto" w:fill="FFFFFF"/>
              </w:rPr>
              <w:t>t</w:t>
            </w:r>
            <w:r w:rsidRPr="00EA1BB7">
              <w:rPr>
                <w:rFonts w:ascii="Times New Roman" w:hAnsi="Times New Roman" w:cs="Times New Roman"/>
                <w:sz w:val="24"/>
                <w:szCs w:val="24"/>
              </w:rPr>
              <w:t xml:space="preserve"> for Newton and Jasper County through the Foundation.</w:t>
            </w:r>
          </w:p>
          <w:p w14:paraId="469E5A49" w14:textId="77777777" w:rsidR="000B10F5" w:rsidRPr="000B6813" w:rsidRDefault="000B10F5" w:rsidP="00B201AE">
            <w:pPr>
              <w:pStyle w:val="NoSpacing"/>
              <w:rPr>
                <w:rFonts w:ascii="Times New Roman" w:hAnsi="Times New Roman" w:cs="Times New Roman"/>
                <w:sz w:val="16"/>
                <w:szCs w:val="16"/>
              </w:rPr>
            </w:pPr>
          </w:p>
          <w:p w14:paraId="6EA59121" w14:textId="3FFAF992" w:rsidR="00D91B2F" w:rsidRDefault="00D91B2F" w:rsidP="008D0301">
            <w:pPr>
              <w:pStyle w:val="NoSpacing"/>
              <w:rPr>
                <w:rFonts w:ascii="Times New Roman" w:hAnsi="Times New Roman" w:cs="Times New Roman"/>
                <w:sz w:val="24"/>
                <w:szCs w:val="24"/>
              </w:rPr>
            </w:pPr>
            <w:r w:rsidRPr="00D91B2F">
              <w:rPr>
                <w:rFonts w:ascii="Times New Roman" w:hAnsi="Times New Roman" w:cs="Times New Roman"/>
                <w:b/>
                <w:sz w:val="24"/>
                <w:szCs w:val="24"/>
              </w:rPr>
              <w:t xml:space="preserve">T-shirt Contest Update </w:t>
            </w:r>
            <w:r>
              <w:rPr>
                <w:rFonts w:ascii="Times New Roman" w:hAnsi="Times New Roman" w:cs="Times New Roman"/>
                <w:b/>
                <w:sz w:val="24"/>
                <w:szCs w:val="24"/>
              </w:rPr>
              <w:t>–</w:t>
            </w:r>
            <w:r w:rsidRPr="00D91B2F">
              <w:rPr>
                <w:rFonts w:ascii="Times New Roman" w:hAnsi="Times New Roman" w:cs="Times New Roman"/>
                <w:b/>
                <w:sz w:val="24"/>
                <w:szCs w:val="24"/>
              </w:rPr>
              <w:t xml:space="preserve"> </w:t>
            </w:r>
            <w:r w:rsidR="000B6813">
              <w:rPr>
                <w:rFonts w:ascii="Times New Roman" w:hAnsi="Times New Roman" w:cs="Times New Roman"/>
                <w:sz w:val="24"/>
                <w:szCs w:val="24"/>
              </w:rPr>
              <w:t xml:space="preserve">The t-shirt designs were picked up from schools and coalition members reviewed the applications.  The winning design was from Olivia </w:t>
            </w:r>
            <w:proofErr w:type="spellStart"/>
            <w:r w:rsidR="000B6813">
              <w:rPr>
                <w:rFonts w:ascii="Times New Roman" w:hAnsi="Times New Roman" w:cs="Times New Roman"/>
                <w:sz w:val="24"/>
                <w:szCs w:val="24"/>
              </w:rPr>
              <w:t>Sprayberry</w:t>
            </w:r>
            <w:proofErr w:type="spellEnd"/>
            <w:r w:rsidR="000B6813">
              <w:rPr>
                <w:rFonts w:ascii="Times New Roman" w:hAnsi="Times New Roman" w:cs="Times New Roman"/>
                <w:sz w:val="24"/>
                <w:szCs w:val="24"/>
              </w:rPr>
              <w:t xml:space="preserve"> – 6</w:t>
            </w:r>
            <w:r w:rsidR="000B6813" w:rsidRPr="000B6813">
              <w:rPr>
                <w:rFonts w:ascii="Times New Roman" w:hAnsi="Times New Roman" w:cs="Times New Roman"/>
                <w:sz w:val="24"/>
                <w:szCs w:val="24"/>
                <w:vertAlign w:val="superscript"/>
              </w:rPr>
              <w:t>th</w:t>
            </w:r>
            <w:r w:rsidR="000B6813">
              <w:rPr>
                <w:rFonts w:ascii="Times New Roman" w:hAnsi="Times New Roman" w:cs="Times New Roman"/>
                <w:sz w:val="24"/>
                <w:szCs w:val="24"/>
              </w:rPr>
              <w:t xml:space="preserve"> Grade Lake Village Elementary.  Danielle will notify the winner/school and get design to t-shirt vendor in September/Early October.  </w:t>
            </w:r>
          </w:p>
          <w:p w14:paraId="51CA2556" w14:textId="77777777" w:rsidR="00D91B2F" w:rsidRPr="000B6813" w:rsidRDefault="00D91B2F" w:rsidP="008D0301">
            <w:pPr>
              <w:pStyle w:val="NoSpacing"/>
              <w:rPr>
                <w:rFonts w:ascii="Times New Roman" w:hAnsi="Times New Roman" w:cs="Times New Roman"/>
                <w:sz w:val="16"/>
                <w:szCs w:val="16"/>
              </w:rPr>
            </w:pPr>
          </w:p>
          <w:p w14:paraId="4DD59323" w14:textId="074481BB" w:rsidR="000B6813" w:rsidRDefault="00D91B2F" w:rsidP="008D0301">
            <w:pPr>
              <w:pStyle w:val="NoSpacing"/>
              <w:rPr>
                <w:rFonts w:ascii="Times New Roman" w:hAnsi="Times New Roman" w:cs="Times New Roman"/>
                <w:sz w:val="24"/>
                <w:szCs w:val="24"/>
              </w:rPr>
            </w:pPr>
            <w:r w:rsidRPr="00D91B2F">
              <w:rPr>
                <w:rFonts w:ascii="Times New Roman" w:hAnsi="Times New Roman" w:cs="Times New Roman"/>
                <w:b/>
                <w:sz w:val="24"/>
                <w:szCs w:val="24"/>
              </w:rPr>
              <w:t>Fair</w:t>
            </w:r>
            <w:r>
              <w:rPr>
                <w:rFonts w:ascii="Times New Roman" w:hAnsi="Times New Roman" w:cs="Times New Roman"/>
                <w:sz w:val="24"/>
                <w:szCs w:val="24"/>
              </w:rPr>
              <w:t xml:space="preserve"> – The </w:t>
            </w:r>
            <w:proofErr w:type="spellStart"/>
            <w:r>
              <w:rPr>
                <w:rFonts w:ascii="Times New Roman" w:hAnsi="Times New Roman" w:cs="Times New Roman"/>
                <w:sz w:val="24"/>
                <w:szCs w:val="24"/>
              </w:rPr>
              <w:t>Punkin</w:t>
            </w:r>
            <w:proofErr w:type="spellEnd"/>
            <w:r>
              <w:rPr>
                <w:rFonts w:ascii="Times New Roman" w:hAnsi="Times New Roman" w:cs="Times New Roman"/>
                <w:sz w:val="24"/>
                <w:szCs w:val="24"/>
              </w:rPr>
              <w:t xml:space="preserve"> Vine Fair is July 13</w:t>
            </w:r>
            <w:r w:rsidRPr="00D91B2F">
              <w:rPr>
                <w:rFonts w:ascii="Times New Roman" w:hAnsi="Times New Roman" w:cs="Times New Roman"/>
                <w:sz w:val="24"/>
                <w:szCs w:val="24"/>
                <w:vertAlign w:val="superscript"/>
              </w:rPr>
              <w:t>th</w:t>
            </w:r>
            <w:r>
              <w:rPr>
                <w:rFonts w:ascii="Times New Roman" w:hAnsi="Times New Roman" w:cs="Times New Roman"/>
                <w:sz w:val="24"/>
                <w:szCs w:val="24"/>
              </w:rPr>
              <w:t xml:space="preserve"> – July 18</w:t>
            </w:r>
            <w:r w:rsidRPr="00D91B2F">
              <w:rPr>
                <w:rFonts w:ascii="Times New Roman" w:hAnsi="Times New Roman" w:cs="Times New Roman"/>
                <w:sz w:val="24"/>
                <w:szCs w:val="24"/>
                <w:vertAlign w:val="superscript"/>
              </w:rPr>
              <w:t>th</w:t>
            </w:r>
            <w:r>
              <w:rPr>
                <w:rFonts w:ascii="Times New Roman" w:hAnsi="Times New Roman" w:cs="Times New Roman"/>
                <w:sz w:val="24"/>
                <w:szCs w:val="24"/>
              </w:rPr>
              <w:t xml:space="preserve"> the commercial building booth is open </w:t>
            </w:r>
            <w:proofErr w:type="gramStart"/>
            <w:r>
              <w:rPr>
                <w:rFonts w:ascii="Times New Roman" w:hAnsi="Times New Roman" w:cs="Times New Roman"/>
                <w:sz w:val="24"/>
                <w:szCs w:val="24"/>
              </w:rPr>
              <w:t>from  5</w:t>
            </w:r>
            <w:proofErr w:type="gramEnd"/>
            <w:r>
              <w:rPr>
                <w:rFonts w:ascii="Times New Roman" w:hAnsi="Times New Roman" w:cs="Times New Roman"/>
                <w:sz w:val="24"/>
                <w:szCs w:val="24"/>
              </w:rPr>
              <w:t xml:space="preserve">-9 p.m.  </w:t>
            </w:r>
            <w:r w:rsidR="000B6813">
              <w:rPr>
                <w:rFonts w:ascii="Times New Roman" w:hAnsi="Times New Roman" w:cs="Times New Roman"/>
                <w:sz w:val="24"/>
                <w:szCs w:val="24"/>
              </w:rPr>
              <w:t xml:space="preserve">Danielle will order new tablecloth for the table display and put together an electronic sign up form for agencies and Diane will share with coalition members.  Will also order vision goggles for the booth and giveaway items – approximately </w:t>
            </w:r>
            <w:r w:rsidR="00965D49">
              <w:rPr>
                <w:rFonts w:ascii="Times New Roman" w:hAnsi="Times New Roman" w:cs="Times New Roman"/>
                <w:sz w:val="24"/>
                <w:szCs w:val="24"/>
              </w:rPr>
              <w:t>$1,000 for items to be used at booth.</w:t>
            </w:r>
          </w:p>
          <w:p w14:paraId="17F4F6D4" w14:textId="77777777" w:rsidR="000B6813" w:rsidRPr="000B6813" w:rsidRDefault="000B6813" w:rsidP="008D0301">
            <w:pPr>
              <w:pStyle w:val="NoSpacing"/>
              <w:rPr>
                <w:rFonts w:ascii="Times New Roman" w:hAnsi="Times New Roman" w:cs="Times New Roman"/>
                <w:sz w:val="16"/>
                <w:szCs w:val="16"/>
              </w:rPr>
            </w:pPr>
          </w:p>
          <w:p w14:paraId="53072B9C" w14:textId="33E8CEFA" w:rsidR="00D91B2F" w:rsidRPr="00D91B2F" w:rsidRDefault="000B6813" w:rsidP="008D0301">
            <w:pPr>
              <w:pStyle w:val="NoSpacing"/>
              <w:rPr>
                <w:rFonts w:ascii="Times New Roman" w:hAnsi="Times New Roman" w:cs="Times New Roman"/>
                <w:sz w:val="24"/>
                <w:szCs w:val="24"/>
              </w:rPr>
            </w:pPr>
            <w:r w:rsidRPr="000B6813">
              <w:rPr>
                <w:rFonts w:ascii="Times New Roman" w:hAnsi="Times New Roman" w:cs="Times New Roman"/>
                <w:b/>
                <w:sz w:val="24"/>
                <w:szCs w:val="24"/>
              </w:rPr>
              <w:t>Web Page</w:t>
            </w:r>
            <w:r>
              <w:rPr>
                <w:rFonts w:ascii="Times New Roman" w:hAnsi="Times New Roman" w:cs="Times New Roman"/>
                <w:sz w:val="24"/>
                <w:szCs w:val="24"/>
              </w:rPr>
              <w:t xml:space="preserve"> – Continue to do updates to the coalition webpage.  </w:t>
            </w:r>
            <w:r w:rsidR="00D91B2F">
              <w:rPr>
                <w:rFonts w:ascii="Times New Roman" w:hAnsi="Times New Roman" w:cs="Times New Roman"/>
                <w:sz w:val="24"/>
                <w:szCs w:val="24"/>
              </w:rPr>
              <w:t xml:space="preserve">  </w:t>
            </w:r>
          </w:p>
          <w:p w14:paraId="60BD92E7" w14:textId="77777777" w:rsidR="00D91B2F" w:rsidRPr="000B6813" w:rsidRDefault="00D91B2F" w:rsidP="008D0301">
            <w:pPr>
              <w:pStyle w:val="NoSpacing"/>
              <w:rPr>
                <w:rFonts w:ascii="Times New Roman" w:hAnsi="Times New Roman" w:cs="Times New Roman"/>
                <w:b/>
                <w:sz w:val="16"/>
                <w:szCs w:val="16"/>
                <w:u w:val="single"/>
              </w:rPr>
            </w:pPr>
          </w:p>
          <w:p w14:paraId="32DF8D03" w14:textId="7A2C91E5" w:rsidR="008D0301" w:rsidRPr="008B2C5B" w:rsidRDefault="008D0301" w:rsidP="008D0301">
            <w:pPr>
              <w:pStyle w:val="NoSpacing"/>
              <w:rPr>
                <w:rFonts w:ascii="Times New Roman" w:hAnsi="Times New Roman" w:cs="Times New Roman"/>
                <w:sz w:val="20"/>
                <w:szCs w:val="20"/>
              </w:rPr>
            </w:pPr>
            <w:r>
              <w:rPr>
                <w:rFonts w:ascii="Times New Roman" w:hAnsi="Times New Roman" w:cs="Times New Roman"/>
                <w:b/>
                <w:sz w:val="28"/>
                <w:szCs w:val="28"/>
                <w:u w:val="single"/>
              </w:rPr>
              <w:t>New</w:t>
            </w:r>
            <w:r w:rsidRPr="008B2C5B">
              <w:rPr>
                <w:rFonts w:ascii="Times New Roman" w:hAnsi="Times New Roman" w:cs="Times New Roman"/>
                <w:b/>
                <w:sz w:val="28"/>
                <w:szCs w:val="28"/>
                <w:u w:val="single"/>
              </w:rPr>
              <w:t xml:space="preserve"> Business:</w:t>
            </w:r>
          </w:p>
          <w:p w14:paraId="6211D54A" w14:textId="2A9CCAC0" w:rsidR="00832439" w:rsidRPr="000B6813" w:rsidRDefault="000B6813" w:rsidP="00FA7D2F">
            <w:pPr>
              <w:pStyle w:val="NoSpacing"/>
              <w:rPr>
                <w:rFonts w:ascii="Times New Roman" w:hAnsi="Times New Roman" w:cs="Times New Roman"/>
                <w:sz w:val="24"/>
                <w:szCs w:val="24"/>
              </w:rPr>
            </w:pPr>
            <w:r>
              <w:rPr>
                <w:rFonts w:ascii="Times New Roman" w:hAnsi="Times New Roman" w:cs="Times New Roman"/>
                <w:b/>
                <w:sz w:val="24"/>
                <w:szCs w:val="24"/>
              </w:rPr>
              <w:t>Fiscal Year 2027 Budget (Jan. – Dec. 31</w:t>
            </w:r>
            <w:proofErr w:type="gramStart"/>
            <w:r w:rsidRPr="000B6813">
              <w:rPr>
                <w:rFonts w:ascii="Times New Roman" w:hAnsi="Times New Roman" w:cs="Times New Roman"/>
                <w:sz w:val="24"/>
                <w:szCs w:val="24"/>
              </w:rPr>
              <w:t>)  Budget</w:t>
            </w:r>
            <w:proofErr w:type="gramEnd"/>
            <w:r w:rsidRPr="000B6813">
              <w:rPr>
                <w:rFonts w:ascii="Times New Roman" w:hAnsi="Times New Roman" w:cs="Times New Roman"/>
                <w:sz w:val="24"/>
                <w:szCs w:val="24"/>
              </w:rPr>
              <w:t xml:space="preserve"> is due to the auditor June 15</w:t>
            </w:r>
            <w:r w:rsidRPr="000B6813">
              <w:rPr>
                <w:rFonts w:ascii="Times New Roman" w:hAnsi="Times New Roman" w:cs="Times New Roman"/>
                <w:sz w:val="24"/>
                <w:szCs w:val="24"/>
                <w:vertAlign w:val="superscript"/>
              </w:rPr>
              <w:t>th</w:t>
            </w:r>
            <w:r w:rsidRPr="000B6813">
              <w:rPr>
                <w:rFonts w:ascii="Times New Roman" w:hAnsi="Times New Roman" w:cs="Times New Roman"/>
                <w:sz w:val="24"/>
                <w:szCs w:val="24"/>
              </w:rPr>
              <w:t>.  Request will be for $70,000</w:t>
            </w:r>
          </w:p>
          <w:p w14:paraId="417EA5A7" w14:textId="77777777" w:rsidR="00D91B2F" w:rsidRPr="000B6813" w:rsidRDefault="00D91B2F" w:rsidP="00FA7D2F">
            <w:pPr>
              <w:pStyle w:val="NoSpacing"/>
              <w:rPr>
                <w:rFonts w:ascii="Times New Roman" w:hAnsi="Times New Roman" w:cs="Times New Roman"/>
                <w:sz w:val="20"/>
                <w:szCs w:val="20"/>
              </w:rPr>
            </w:pPr>
          </w:p>
          <w:p w14:paraId="1F8B4C95" w14:textId="012B7EFA" w:rsidR="00D91B2F" w:rsidRDefault="000B6813" w:rsidP="00FA7D2F">
            <w:pPr>
              <w:pStyle w:val="NoSpacing"/>
              <w:rPr>
                <w:rFonts w:ascii="Times New Roman" w:hAnsi="Times New Roman" w:cs="Times New Roman"/>
                <w:sz w:val="24"/>
                <w:szCs w:val="24"/>
              </w:rPr>
            </w:pPr>
            <w:r>
              <w:rPr>
                <w:rFonts w:ascii="Times New Roman" w:hAnsi="Times New Roman" w:cs="Times New Roman"/>
                <w:sz w:val="24"/>
                <w:szCs w:val="24"/>
              </w:rPr>
              <w:lastRenderedPageBreak/>
              <w:t>Speaker – Christopher Nicolai Community Support – not present at meeting</w:t>
            </w:r>
          </w:p>
          <w:p w14:paraId="464D8A3B" w14:textId="77777777" w:rsidR="00ED2597" w:rsidRPr="00EE6264" w:rsidRDefault="00ED2597" w:rsidP="00FA7D2F">
            <w:pPr>
              <w:pStyle w:val="NoSpacing"/>
              <w:rPr>
                <w:rFonts w:ascii="Times New Roman" w:hAnsi="Times New Roman" w:cs="Times New Roman"/>
                <w:b/>
                <w:sz w:val="16"/>
                <w:szCs w:val="16"/>
              </w:rPr>
            </w:pPr>
          </w:p>
          <w:p w14:paraId="3E05A0AF" w14:textId="21A2BF6C" w:rsidR="00D91B2F" w:rsidRDefault="000B6813" w:rsidP="00FA7D2F">
            <w:pPr>
              <w:pStyle w:val="NoSpacing"/>
              <w:rPr>
                <w:rFonts w:ascii="Times New Roman" w:hAnsi="Times New Roman" w:cs="Times New Roman"/>
                <w:sz w:val="24"/>
                <w:szCs w:val="24"/>
              </w:rPr>
            </w:pPr>
            <w:r>
              <w:rPr>
                <w:rFonts w:ascii="Times New Roman" w:hAnsi="Times New Roman" w:cs="Times New Roman"/>
                <w:b/>
                <w:sz w:val="24"/>
                <w:szCs w:val="24"/>
              </w:rPr>
              <w:t xml:space="preserve">Reviewing CCP’s from other counties with same demographics – </w:t>
            </w:r>
            <w:r w:rsidRPr="000B6813">
              <w:rPr>
                <w:rFonts w:ascii="Times New Roman" w:hAnsi="Times New Roman" w:cs="Times New Roman"/>
                <w:sz w:val="24"/>
                <w:szCs w:val="24"/>
              </w:rPr>
              <w:t xml:space="preserve">Will </w:t>
            </w:r>
            <w:r w:rsidR="00965D49">
              <w:rPr>
                <w:rFonts w:ascii="Times New Roman" w:hAnsi="Times New Roman" w:cs="Times New Roman"/>
                <w:sz w:val="24"/>
                <w:szCs w:val="24"/>
              </w:rPr>
              <w:t>start with</w:t>
            </w:r>
            <w:r w:rsidRPr="000B6813">
              <w:rPr>
                <w:rFonts w:ascii="Times New Roman" w:hAnsi="Times New Roman" w:cs="Times New Roman"/>
                <w:sz w:val="24"/>
                <w:szCs w:val="24"/>
              </w:rPr>
              <w:t xml:space="preserve"> one per month.  </w:t>
            </w:r>
            <w:r w:rsidR="00965D49">
              <w:rPr>
                <w:rFonts w:ascii="Times New Roman" w:hAnsi="Times New Roman" w:cs="Times New Roman"/>
                <w:sz w:val="24"/>
                <w:szCs w:val="24"/>
              </w:rPr>
              <w:t xml:space="preserve">Benton, Starke, Pulaski, and Jasper </w:t>
            </w:r>
            <w:bookmarkStart w:id="0" w:name="_GoBack"/>
            <w:bookmarkEnd w:id="0"/>
          </w:p>
          <w:p w14:paraId="0D0F98EA" w14:textId="77777777" w:rsidR="000B6813" w:rsidRPr="000B6813" w:rsidRDefault="000B6813" w:rsidP="00FA7D2F">
            <w:pPr>
              <w:pStyle w:val="NoSpacing"/>
              <w:rPr>
                <w:rFonts w:ascii="Times New Roman" w:hAnsi="Times New Roman" w:cs="Times New Roman"/>
                <w:sz w:val="16"/>
                <w:szCs w:val="16"/>
              </w:rPr>
            </w:pPr>
          </w:p>
          <w:p w14:paraId="3D1A5890" w14:textId="19FE0184" w:rsidR="007747B5" w:rsidRDefault="000B6813" w:rsidP="00FA7D2F">
            <w:pPr>
              <w:pStyle w:val="NoSpacing"/>
              <w:rPr>
                <w:rFonts w:ascii="Times New Roman" w:hAnsi="Times New Roman" w:cs="Times New Roman"/>
                <w:sz w:val="24"/>
                <w:szCs w:val="24"/>
              </w:rPr>
            </w:pPr>
            <w:r>
              <w:rPr>
                <w:rFonts w:ascii="Times New Roman" w:hAnsi="Times New Roman" w:cs="Times New Roman"/>
                <w:b/>
                <w:sz w:val="24"/>
                <w:szCs w:val="24"/>
              </w:rPr>
              <w:t>A</w:t>
            </w:r>
            <w:r w:rsidR="00F4464B" w:rsidRPr="00042B57">
              <w:rPr>
                <w:rFonts w:ascii="Times New Roman" w:hAnsi="Times New Roman" w:cs="Times New Roman"/>
                <w:b/>
                <w:sz w:val="24"/>
                <w:szCs w:val="24"/>
              </w:rPr>
              <w:t>djourn</w:t>
            </w:r>
            <w:r w:rsidR="003771E3">
              <w:rPr>
                <w:rFonts w:ascii="Times New Roman" w:hAnsi="Times New Roman" w:cs="Times New Roman"/>
                <w:sz w:val="24"/>
                <w:szCs w:val="24"/>
              </w:rPr>
              <w:t xml:space="preserve"> – Danielle</w:t>
            </w:r>
            <w:r w:rsidR="00F4464B">
              <w:rPr>
                <w:rFonts w:ascii="Times New Roman" w:hAnsi="Times New Roman" w:cs="Times New Roman"/>
                <w:sz w:val="24"/>
                <w:szCs w:val="24"/>
              </w:rPr>
              <w:t xml:space="preserve"> mad</w:t>
            </w:r>
            <w:r w:rsidR="003771E3">
              <w:rPr>
                <w:rFonts w:ascii="Times New Roman" w:hAnsi="Times New Roman" w:cs="Times New Roman"/>
                <w:sz w:val="24"/>
                <w:szCs w:val="24"/>
              </w:rPr>
              <w:t>e motion to adjourn and Diane</w:t>
            </w:r>
            <w:r w:rsidR="00F4464B">
              <w:rPr>
                <w:rFonts w:ascii="Times New Roman" w:hAnsi="Times New Roman" w:cs="Times New Roman"/>
                <w:sz w:val="24"/>
                <w:szCs w:val="24"/>
              </w:rPr>
              <w:t xml:space="preserve"> seconded</w:t>
            </w:r>
            <w:r w:rsidR="007747B5">
              <w:rPr>
                <w:rFonts w:ascii="Times New Roman" w:hAnsi="Times New Roman" w:cs="Times New Roman"/>
                <w:sz w:val="24"/>
                <w:szCs w:val="24"/>
              </w:rPr>
              <w:t>.</w:t>
            </w:r>
            <w:r w:rsidR="00F4464B">
              <w:rPr>
                <w:rFonts w:ascii="Times New Roman" w:hAnsi="Times New Roman" w:cs="Times New Roman"/>
                <w:sz w:val="24"/>
                <w:szCs w:val="24"/>
              </w:rPr>
              <w:t xml:space="preserve"> Motion passed</w:t>
            </w:r>
          </w:p>
          <w:p w14:paraId="19CB97D8" w14:textId="77777777" w:rsidR="00EE6264" w:rsidRPr="00EE6264" w:rsidRDefault="00EE6264" w:rsidP="00FA7D2F">
            <w:pPr>
              <w:pStyle w:val="NoSpacing"/>
              <w:rPr>
                <w:rFonts w:ascii="Times New Roman" w:hAnsi="Times New Roman" w:cs="Times New Roman"/>
                <w:sz w:val="16"/>
                <w:szCs w:val="16"/>
              </w:rPr>
            </w:pPr>
          </w:p>
          <w:p w14:paraId="6CE72DB0" w14:textId="3B0E43BD" w:rsidR="008D0301" w:rsidRDefault="00DD49CA" w:rsidP="00FA7D2F">
            <w:pPr>
              <w:pStyle w:val="NoSpacing"/>
              <w:rPr>
                <w:rFonts w:ascii="Times New Roman" w:hAnsi="Times New Roman" w:cs="Times New Roman"/>
                <w:sz w:val="24"/>
                <w:szCs w:val="24"/>
              </w:rPr>
            </w:pPr>
            <w:r w:rsidRPr="00EE6264">
              <w:rPr>
                <w:rFonts w:ascii="Times New Roman" w:hAnsi="Times New Roman" w:cs="Times New Roman"/>
                <w:b/>
                <w:sz w:val="24"/>
                <w:szCs w:val="24"/>
              </w:rPr>
              <w:t>Next meeting date is</w:t>
            </w:r>
            <w:r w:rsidR="00EE6264">
              <w:rPr>
                <w:rFonts w:ascii="Times New Roman" w:hAnsi="Times New Roman" w:cs="Times New Roman"/>
                <w:sz w:val="24"/>
                <w:szCs w:val="24"/>
              </w:rPr>
              <w:t xml:space="preserve"> – Thursday, June 25</w:t>
            </w:r>
            <w:r w:rsidR="00EE6264" w:rsidRPr="00EE6264">
              <w:rPr>
                <w:rFonts w:ascii="Times New Roman" w:hAnsi="Times New Roman" w:cs="Times New Roman"/>
                <w:sz w:val="24"/>
                <w:szCs w:val="24"/>
                <w:vertAlign w:val="superscript"/>
              </w:rPr>
              <w:t>th</w:t>
            </w:r>
            <w:r w:rsidR="00EE6264">
              <w:rPr>
                <w:rFonts w:ascii="Times New Roman" w:hAnsi="Times New Roman" w:cs="Times New Roman"/>
                <w:sz w:val="24"/>
                <w:szCs w:val="24"/>
              </w:rPr>
              <w:t xml:space="preserve"> </w:t>
            </w:r>
            <w:r>
              <w:rPr>
                <w:rFonts w:ascii="Times New Roman" w:hAnsi="Times New Roman" w:cs="Times New Roman"/>
                <w:sz w:val="24"/>
                <w:szCs w:val="24"/>
              </w:rPr>
              <w:t xml:space="preserve">@ 3:30 p.m.  </w:t>
            </w:r>
          </w:p>
          <w:p w14:paraId="05CA181C" w14:textId="77777777" w:rsidR="004F7856" w:rsidRDefault="004F7856" w:rsidP="00FA7D2F">
            <w:pPr>
              <w:pStyle w:val="NoSpacing"/>
              <w:rPr>
                <w:rFonts w:ascii="Times New Roman" w:hAnsi="Times New Roman" w:cs="Times New Roman"/>
                <w:sz w:val="24"/>
                <w:szCs w:val="24"/>
              </w:rPr>
            </w:pPr>
          </w:p>
          <w:p w14:paraId="752A0DFC" w14:textId="77777777" w:rsidR="00E35AE9" w:rsidRDefault="00E35AE9" w:rsidP="00FA7D2F">
            <w:pPr>
              <w:pStyle w:val="NoSpacing"/>
              <w:rPr>
                <w:rFonts w:ascii="Times New Roman" w:hAnsi="Times New Roman" w:cs="Times New Roman"/>
                <w:b/>
                <w:sz w:val="24"/>
                <w:szCs w:val="24"/>
              </w:rPr>
            </w:pPr>
          </w:p>
          <w:p w14:paraId="6967619F" w14:textId="77777777" w:rsidR="00E35AE9" w:rsidRDefault="00E35AE9" w:rsidP="00FA7D2F">
            <w:pPr>
              <w:pStyle w:val="NoSpacing"/>
              <w:rPr>
                <w:rFonts w:ascii="Times New Roman" w:hAnsi="Times New Roman" w:cs="Times New Roman"/>
                <w:b/>
                <w:sz w:val="24"/>
                <w:szCs w:val="24"/>
              </w:rPr>
            </w:pPr>
          </w:p>
          <w:p w14:paraId="3E191250" w14:textId="77777777" w:rsidR="00E35AE9" w:rsidRDefault="00E35AE9" w:rsidP="00FA7D2F">
            <w:pPr>
              <w:pStyle w:val="NoSpacing"/>
              <w:rPr>
                <w:rFonts w:ascii="Times New Roman" w:hAnsi="Times New Roman" w:cs="Times New Roman"/>
                <w:b/>
                <w:sz w:val="24"/>
                <w:szCs w:val="24"/>
              </w:rPr>
            </w:pPr>
          </w:p>
          <w:p w14:paraId="62E06313" w14:textId="77777777" w:rsidR="00E35AE9" w:rsidRDefault="00E35AE9" w:rsidP="00FA7D2F">
            <w:pPr>
              <w:pStyle w:val="NoSpacing"/>
              <w:rPr>
                <w:rFonts w:ascii="Times New Roman" w:hAnsi="Times New Roman" w:cs="Times New Roman"/>
                <w:b/>
                <w:sz w:val="24"/>
                <w:szCs w:val="24"/>
              </w:rPr>
            </w:pPr>
          </w:p>
          <w:p w14:paraId="5545ABD7" w14:textId="77777777" w:rsidR="00E35AE9" w:rsidRDefault="00E35AE9" w:rsidP="00FA7D2F">
            <w:pPr>
              <w:pStyle w:val="NoSpacing"/>
              <w:rPr>
                <w:rFonts w:ascii="Times New Roman" w:hAnsi="Times New Roman" w:cs="Times New Roman"/>
                <w:b/>
                <w:sz w:val="24"/>
                <w:szCs w:val="24"/>
              </w:rPr>
            </w:pPr>
          </w:p>
          <w:p w14:paraId="6CDE2C12" w14:textId="77777777" w:rsidR="00E35AE9" w:rsidRDefault="00E35AE9" w:rsidP="00FA7D2F">
            <w:pPr>
              <w:pStyle w:val="NoSpacing"/>
              <w:rPr>
                <w:rFonts w:ascii="Times New Roman" w:hAnsi="Times New Roman" w:cs="Times New Roman"/>
                <w:b/>
                <w:sz w:val="24"/>
                <w:szCs w:val="24"/>
              </w:rPr>
            </w:pPr>
          </w:p>
          <w:p w14:paraId="224DADFF" w14:textId="77777777" w:rsidR="00E35AE9" w:rsidRDefault="00E35AE9" w:rsidP="00FA7D2F">
            <w:pPr>
              <w:pStyle w:val="NoSpacing"/>
              <w:rPr>
                <w:rFonts w:ascii="Times New Roman" w:hAnsi="Times New Roman" w:cs="Times New Roman"/>
                <w:b/>
                <w:sz w:val="24"/>
                <w:szCs w:val="24"/>
              </w:rPr>
            </w:pPr>
          </w:p>
          <w:p w14:paraId="2578845B" w14:textId="77777777" w:rsidR="009336B4" w:rsidRDefault="009336B4" w:rsidP="00FA7D2F">
            <w:pPr>
              <w:pStyle w:val="NoSpacing"/>
              <w:rPr>
                <w:rFonts w:ascii="Times New Roman" w:hAnsi="Times New Roman" w:cs="Times New Roman"/>
                <w:sz w:val="24"/>
                <w:szCs w:val="24"/>
              </w:rPr>
            </w:pPr>
          </w:p>
          <w:p w14:paraId="2F096759" w14:textId="1415DAD3" w:rsidR="006D77E1" w:rsidRPr="006F6B06" w:rsidRDefault="006D77E1" w:rsidP="00FA7D2F">
            <w:pPr>
              <w:pStyle w:val="NoSpacing"/>
              <w:rPr>
                <w:rFonts w:ascii="Times New Roman" w:hAnsi="Times New Roman" w:cs="Times New Roman"/>
                <w:sz w:val="24"/>
                <w:szCs w:val="24"/>
              </w:rPr>
            </w:pPr>
          </w:p>
        </w:tc>
      </w:tr>
      <w:tr w:rsidR="00455298" w:rsidRPr="006F6B06" w14:paraId="3A0F4A5E" w14:textId="77777777" w:rsidTr="00DF348B">
        <w:tc>
          <w:tcPr>
            <w:tcW w:w="9576" w:type="dxa"/>
            <w:tcBorders>
              <w:top w:val="nil"/>
              <w:left w:val="nil"/>
              <w:bottom w:val="nil"/>
              <w:right w:val="nil"/>
            </w:tcBorders>
          </w:tcPr>
          <w:p w14:paraId="50DFF037" w14:textId="19C1A92F" w:rsidR="00A9089A" w:rsidRPr="006F6B06" w:rsidRDefault="00A9089A" w:rsidP="00C06C54">
            <w:pPr>
              <w:pStyle w:val="NoSpacing"/>
              <w:rPr>
                <w:rFonts w:ascii="Times New Roman" w:hAnsi="Times New Roman" w:cs="Times New Roman"/>
                <w:sz w:val="24"/>
                <w:szCs w:val="24"/>
              </w:rPr>
            </w:pPr>
          </w:p>
        </w:tc>
      </w:tr>
      <w:tr w:rsidR="00BE6426" w:rsidRPr="006F6B06" w14:paraId="5B1BF00E" w14:textId="77777777" w:rsidTr="00654E00">
        <w:tc>
          <w:tcPr>
            <w:tcW w:w="9576" w:type="dxa"/>
            <w:tcBorders>
              <w:top w:val="nil"/>
              <w:left w:val="nil"/>
              <w:bottom w:val="nil"/>
              <w:right w:val="nil"/>
            </w:tcBorders>
          </w:tcPr>
          <w:p w14:paraId="151B8076" w14:textId="1FDB8C93" w:rsidR="00BE6426" w:rsidRPr="006F6B06" w:rsidRDefault="00BE6426" w:rsidP="0041266E">
            <w:pPr>
              <w:pStyle w:val="NoSpacing"/>
              <w:rPr>
                <w:rFonts w:ascii="Times New Roman" w:hAnsi="Times New Roman" w:cs="Times New Roman"/>
                <w:sz w:val="24"/>
                <w:szCs w:val="24"/>
              </w:rPr>
            </w:pPr>
          </w:p>
        </w:tc>
      </w:tr>
      <w:tr w:rsidR="007F336C" w:rsidRPr="006F6B06" w14:paraId="486425BF" w14:textId="77777777" w:rsidTr="006F6B06">
        <w:trPr>
          <w:trHeight w:val="80"/>
        </w:trPr>
        <w:tc>
          <w:tcPr>
            <w:tcW w:w="9576" w:type="dxa"/>
            <w:tcBorders>
              <w:top w:val="nil"/>
              <w:left w:val="nil"/>
              <w:bottom w:val="nil"/>
              <w:right w:val="nil"/>
            </w:tcBorders>
          </w:tcPr>
          <w:p w14:paraId="709CBF4F" w14:textId="19511EA8" w:rsidR="007F336C" w:rsidRPr="006F6B06" w:rsidRDefault="007F336C" w:rsidP="0041266E">
            <w:pPr>
              <w:pStyle w:val="NoSpacing"/>
              <w:rPr>
                <w:rFonts w:ascii="Times New Roman" w:hAnsi="Times New Roman" w:cs="Times New Roman"/>
                <w:sz w:val="24"/>
                <w:szCs w:val="24"/>
              </w:rPr>
            </w:pPr>
          </w:p>
        </w:tc>
      </w:tr>
    </w:tbl>
    <w:p w14:paraId="69AE17A1" w14:textId="77777777" w:rsidR="00C06C54" w:rsidRDefault="00C06C54" w:rsidP="00282F7B">
      <w:pPr>
        <w:pStyle w:val="NoSpacing"/>
        <w:rPr>
          <w:rFonts w:ascii="Times New Roman" w:hAnsi="Times New Roman" w:cs="Times New Roman"/>
          <w:sz w:val="24"/>
          <w:szCs w:val="24"/>
        </w:rPr>
      </w:pPr>
    </w:p>
    <w:p w14:paraId="211DE8DC" w14:textId="6F9BD8EE" w:rsidR="00C06C54" w:rsidRPr="00C06C54" w:rsidRDefault="00C06C54" w:rsidP="00282F7B">
      <w:pPr>
        <w:pStyle w:val="NoSpacing"/>
        <w:rPr>
          <w:rFonts w:ascii="Times New Roman" w:hAnsi="Times New Roman" w:cs="Times New Roman"/>
          <w:sz w:val="24"/>
          <w:szCs w:val="24"/>
        </w:rPr>
      </w:pPr>
    </w:p>
    <w:p w14:paraId="2D75BC83" w14:textId="77777777" w:rsidR="006F6B06" w:rsidRDefault="006F6B06" w:rsidP="00282F7B">
      <w:pPr>
        <w:pStyle w:val="NoSpacing"/>
      </w:pPr>
    </w:p>
    <w:sectPr w:rsidR="006F6B06" w:rsidSect="00DF348B">
      <w:pgSz w:w="12240" w:h="15840"/>
      <w:pgMar w:top="288" w:right="1440" w:bottom="28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742840"/>
    <w:multiLevelType w:val="hybridMultilevel"/>
    <w:tmpl w:val="ECF89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F569D3"/>
    <w:multiLevelType w:val="hybridMultilevel"/>
    <w:tmpl w:val="420C2452"/>
    <w:lvl w:ilvl="0" w:tplc="1A9C4BA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37A35F9"/>
    <w:multiLevelType w:val="hybridMultilevel"/>
    <w:tmpl w:val="CF72EF50"/>
    <w:lvl w:ilvl="0" w:tplc="7E028218">
      <w:start w:val="1"/>
      <w:numFmt w:val="upperLetter"/>
      <w:lvlText w:val="%1."/>
      <w:lvlJc w:val="left"/>
      <w:pPr>
        <w:ind w:left="585" w:hanging="360"/>
      </w:pPr>
      <w:rPr>
        <w:rFonts w:hint="default"/>
        <w:b/>
        <w:sz w:val="22"/>
        <w:szCs w:val="22"/>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3" w15:restartNumberingAfterBreak="0">
    <w:nsid w:val="24D82BFE"/>
    <w:multiLevelType w:val="hybridMultilevel"/>
    <w:tmpl w:val="571E6D00"/>
    <w:lvl w:ilvl="0" w:tplc="FB906C1E">
      <w:start w:val="1"/>
      <w:numFmt w:val="lowerLetter"/>
      <w:lvlText w:val="%1."/>
      <w:lvlJc w:val="left"/>
      <w:pPr>
        <w:ind w:left="855" w:hanging="360"/>
      </w:pPr>
      <w:rPr>
        <w:rFonts w:hint="default"/>
      </w:r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yNjQxMTYwMTK3NDdU0lEKTi0uzszPAykwqgUAAGfC8iwAAAA="/>
  </w:docVars>
  <w:rsids>
    <w:rsidRoot w:val="00F3124A"/>
    <w:rsid w:val="0000318D"/>
    <w:rsid w:val="00015344"/>
    <w:rsid w:val="0002326D"/>
    <w:rsid w:val="00030B5C"/>
    <w:rsid w:val="0003682B"/>
    <w:rsid w:val="00036E4B"/>
    <w:rsid w:val="00037E3C"/>
    <w:rsid w:val="00037EA2"/>
    <w:rsid w:val="00040095"/>
    <w:rsid w:val="00042B57"/>
    <w:rsid w:val="000722F3"/>
    <w:rsid w:val="00075EC8"/>
    <w:rsid w:val="00076602"/>
    <w:rsid w:val="000862ED"/>
    <w:rsid w:val="00086D0B"/>
    <w:rsid w:val="00090F7A"/>
    <w:rsid w:val="0009373F"/>
    <w:rsid w:val="000938A5"/>
    <w:rsid w:val="00093ADA"/>
    <w:rsid w:val="0009449D"/>
    <w:rsid w:val="000949DA"/>
    <w:rsid w:val="0009788B"/>
    <w:rsid w:val="000A21C0"/>
    <w:rsid w:val="000A24CA"/>
    <w:rsid w:val="000A689F"/>
    <w:rsid w:val="000B10F5"/>
    <w:rsid w:val="000B32AB"/>
    <w:rsid w:val="000B60DE"/>
    <w:rsid w:val="000B6813"/>
    <w:rsid w:val="000B6977"/>
    <w:rsid w:val="000B7C31"/>
    <w:rsid w:val="000C052D"/>
    <w:rsid w:val="000C55FB"/>
    <w:rsid w:val="000D0EB7"/>
    <w:rsid w:val="000E21A0"/>
    <w:rsid w:val="000E5630"/>
    <w:rsid w:val="001005CB"/>
    <w:rsid w:val="00101B7D"/>
    <w:rsid w:val="001061EB"/>
    <w:rsid w:val="0011370A"/>
    <w:rsid w:val="00114981"/>
    <w:rsid w:val="001258D9"/>
    <w:rsid w:val="00132BE9"/>
    <w:rsid w:val="00136181"/>
    <w:rsid w:val="001369D7"/>
    <w:rsid w:val="00141AED"/>
    <w:rsid w:val="0014503C"/>
    <w:rsid w:val="00165FF4"/>
    <w:rsid w:val="001671D5"/>
    <w:rsid w:val="001741C0"/>
    <w:rsid w:val="00174B42"/>
    <w:rsid w:val="0018367F"/>
    <w:rsid w:val="0019067A"/>
    <w:rsid w:val="001A2AD1"/>
    <w:rsid w:val="001A3835"/>
    <w:rsid w:val="001B08BD"/>
    <w:rsid w:val="001C0EE6"/>
    <w:rsid w:val="001C345E"/>
    <w:rsid w:val="001C7126"/>
    <w:rsid w:val="001D45B5"/>
    <w:rsid w:val="001E1655"/>
    <w:rsid w:val="001E2FB2"/>
    <w:rsid w:val="001F09FD"/>
    <w:rsid w:val="001F7D69"/>
    <w:rsid w:val="0020749C"/>
    <w:rsid w:val="002074C0"/>
    <w:rsid w:val="00220631"/>
    <w:rsid w:val="002226F2"/>
    <w:rsid w:val="002338F1"/>
    <w:rsid w:val="0024315A"/>
    <w:rsid w:val="00261239"/>
    <w:rsid w:val="002703A1"/>
    <w:rsid w:val="00272EDD"/>
    <w:rsid w:val="00277CEF"/>
    <w:rsid w:val="00282F7B"/>
    <w:rsid w:val="00290702"/>
    <w:rsid w:val="00296EBF"/>
    <w:rsid w:val="002A0066"/>
    <w:rsid w:val="002A39A5"/>
    <w:rsid w:val="002B1BAB"/>
    <w:rsid w:val="002B7F86"/>
    <w:rsid w:val="002C18FB"/>
    <w:rsid w:val="002C5CA0"/>
    <w:rsid w:val="002D1F70"/>
    <w:rsid w:val="002D4408"/>
    <w:rsid w:val="002D513D"/>
    <w:rsid w:val="002F688D"/>
    <w:rsid w:val="00314679"/>
    <w:rsid w:val="00316EC5"/>
    <w:rsid w:val="00320EA1"/>
    <w:rsid w:val="003211F0"/>
    <w:rsid w:val="00325FE1"/>
    <w:rsid w:val="00326003"/>
    <w:rsid w:val="00326A1C"/>
    <w:rsid w:val="00326EBA"/>
    <w:rsid w:val="00330150"/>
    <w:rsid w:val="00330169"/>
    <w:rsid w:val="00332034"/>
    <w:rsid w:val="00332484"/>
    <w:rsid w:val="00335D4E"/>
    <w:rsid w:val="003400EF"/>
    <w:rsid w:val="0034056C"/>
    <w:rsid w:val="00345739"/>
    <w:rsid w:val="00352B4C"/>
    <w:rsid w:val="00356E0A"/>
    <w:rsid w:val="00360BA7"/>
    <w:rsid w:val="0036155F"/>
    <w:rsid w:val="0036374F"/>
    <w:rsid w:val="00365EA1"/>
    <w:rsid w:val="00367B25"/>
    <w:rsid w:val="0037181E"/>
    <w:rsid w:val="0037400B"/>
    <w:rsid w:val="00375CF9"/>
    <w:rsid w:val="00376BF8"/>
    <w:rsid w:val="003771E3"/>
    <w:rsid w:val="00381632"/>
    <w:rsid w:val="00381FBD"/>
    <w:rsid w:val="00390F04"/>
    <w:rsid w:val="00396E77"/>
    <w:rsid w:val="003B1E63"/>
    <w:rsid w:val="003B232C"/>
    <w:rsid w:val="003C63DB"/>
    <w:rsid w:val="003D32B1"/>
    <w:rsid w:val="003F293C"/>
    <w:rsid w:val="003F3E43"/>
    <w:rsid w:val="0040483B"/>
    <w:rsid w:val="004103A8"/>
    <w:rsid w:val="0041266E"/>
    <w:rsid w:val="00427019"/>
    <w:rsid w:val="004301BB"/>
    <w:rsid w:val="00431E8D"/>
    <w:rsid w:val="00433B33"/>
    <w:rsid w:val="004372F8"/>
    <w:rsid w:val="00450D24"/>
    <w:rsid w:val="00455298"/>
    <w:rsid w:val="00460638"/>
    <w:rsid w:val="004628AC"/>
    <w:rsid w:val="004629BA"/>
    <w:rsid w:val="00471963"/>
    <w:rsid w:val="00472A73"/>
    <w:rsid w:val="004822EC"/>
    <w:rsid w:val="004867AC"/>
    <w:rsid w:val="0049676F"/>
    <w:rsid w:val="004A1981"/>
    <w:rsid w:val="004A1AA1"/>
    <w:rsid w:val="004A3485"/>
    <w:rsid w:val="004A3908"/>
    <w:rsid w:val="004A6C3C"/>
    <w:rsid w:val="004B32B7"/>
    <w:rsid w:val="004B4714"/>
    <w:rsid w:val="004C64A9"/>
    <w:rsid w:val="004E0AF7"/>
    <w:rsid w:val="004E1D62"/>
    <w:rsid w:val="004F7856"/>
    <w:rsid w:val="00500444"/>
    <w:rsid w:val="005028F8"/>
    <w:rsid w:val="0050360B"/>
    <w:rsid w:val="0051308A"/>
    <w:rsid w:val="005171F4"/>
    <w:rsid w:val="00520FCE"/>
    <w:rsid w:val="005238FA"/>
    <w:rsid w:val="00525377"/>
    <w:rsid w:val="00534764"/>
    <w:rsid w:val="00536C09"/>
    <w:rsid w:val="00540F46"/>
    <w:rsid w:val="00542CAD"/>
    <w:rsid w:val="005434A4"/>
    <w:rsid w:val="00554A27"/>
    <w:rsid w:val="00557ED9"/>
    <w:rsid w:val="00561E4D"/>
    <w:rsid w:val="00565A13"/>
    <w:rsid w:val="00567C74"/>
    <w:rsid w:val="00571A38"/>
    <w:rsid w:val="00573D41"/>
    <w:rsid w:val="005830A5"/>
    <w:rsid w:val="00587DE0"/>
    <w:rsid w:val="00590715"/>
    <w:rsid w:val="00595BAB"/>
    <w:rsid w:val="005C374C"/>
    <w:rsid w:val="005D067B"/>
    <w:rsid w:val="005D0F64"/>
    <w:rsid w:val="005D6EA3"/>
    <w:rsid w:val="00602E83"/>
    <w:rsid w:val="0061063B"/>
    <w:rsid w:val="00615660"/>
    <w:rsid w:val="0062401F"/>
    <w:rsid w:val="0062527B"/>
    <w:rsid w:val="00625894"/>
    <w:rsid w:val="00625FDF"/>
    <w:rsid w:val="0062634E"/>
    <w:rsid w:val="006419DE"/>
    <w:rsid w:val="0064647C"/>
    <w:rsid w:val="00646E7F"/>
    <w:rsid w:val="006505E9"/>
    <w:rsid w:val="00650941"/>
    <w:rsid w:val="006543BE"/>
    <w:rsid w:val="00654E00"/>
    <w:rsid w:val="006613A6"/>
    <w:rsid w:val="00665B7A"/>
    <w:rsid w:val="0066617F"/>
    <w:rsid w:val="00666DD5"/>
    <w:rsid w:val="00672425"/>
    <w:rsid w:val="00682D64"/>
    <w:rsid w:val="00685154"/>
    <w:rsid w:val="0068752B"/>
    <w:rsid w:val="006903A0"/>
    <w:rsid w:val="00697189"/>
    <w:rsid w:val="006A084D"/>
    <w:rsid w:val="006A642E"/>
    <w:rsid w:val="006B27D2"/>
    <w:rsid w:val="006B5935"/>
    <w:rsid w:val="006B6ADC"/>
    <w:rsid w:val="006C1CB9"/>
    <w:rsid w:val="006D77E1"/>
    <w:rsid w:val="006E140A"/>
    <w:rsid w:val="006E447E"/>
    <w:rsid w:val="006F6B06"/>
    <w:rsid w:val="00700ACA"/>
    <w:rsid w:val="007101C1"/>
    <w:rsid w:val="00721C08"/>
    <w:rsid w:val="00722238"/>
    <w:rsid w:val="007347EA"/>
    <w:rsid w:val="007472C4"/>
    <w:rsid w:val="00766EB9"/>
    <w:rsid w:val="00773D37"/>
    <w:rsid w:val="007747B5"/>
    <w:rsid w:val="007A1A34"/>
    <w:rsid w:val="007A6830"/>
    <w:rsid w:val="007B00A9"/>
    <w:rsid w:val="007B6727"/>
    <w:rsid w:val="007C7AEA"/>
    <w:rsid w:val="007C7CA0"/>
    <w:rsid w:val="007D375E"/>
    <w:rsid w:val="007D41FB"/>
    <w:rsid w:val="007D6B6A"/>
    <w:rsid w:val="007E0E85"/>
    <w:rsid w:val="007F336C"/>
    <w:rsid w:val="007F5CA5"/>
    <w:rsid w:val="00802598"/>
    <w:rsid w:val="00803A0F"/>
    <w:rsid w:val="008151D9"/>
    <w:rsid w:val="00820485"/>
    <w:rsid w:val="008249B1"/>
    <w:rsid w:val="008262DC"/>
    <w:rsid w:val="00830783"/>
    <w:rsid w:val="00832439"/>
    <w:rsid w:val="0083511E"/>
    <w:rsid w:val="00836D05"/>
    <w:rsid w:val="00837A08"/>
    <w:rsid w:val="008424F7"/>
    <w:rsid w:val="00851221"/>
    <w:rsid w:val="00853C24"/>
    <w:rsid w:val="00861B67"/>
    <w:rsid w:val="00890DD8"/>
    <w:rsid w:val="008924B3"/>
    <w:rsid w:val="00894E91"/>
    <w:rsid w:val="00897B32"/>
    <w:rsid w:val="008A42BD"/>
    <w:rsid w:val="008B0D5C"/>
    <w:rsid w:val="008B2C5B"/>
    <w:rsid w:val="008C08AD"/>
    <w:rsid w:val="008C3CDD"/>
    <w:rsid w:val="008C67FD"/>
    <w:rsid w:val="008D0301"/>
    <w:rsid w:val="008D2040"/>
    <w:rsid w:val="008D3CC8"/>
    <w:rsid w:val="008D4290"/>
    <w:rsid w:val="008E77CC"/>
    <w:rsid w:val="008F39F0"/>
    <w:rsid w:val="008F52F9"/>
    <w:rsid w:val="00906BAA"/>
    <w:rsid w:val="00912035"/>
    <w:rsid w:val="00915D19"/>
    <w:rsid w:val="00915FE7"/>
    <w:rsid w:val="009168F4"/>
    <w:rsid w:val="00920E44"/>
    <w:rsid w:val="00927396"/>
    <w:rsid w:val="0093265D"/>
    <w:rsid w:val="00932ED8"/>
    <w:rsid w:val="009336B4"/>
    <w:rsid w:val="0094131E"/>
    <w:rsid w:val="00945E35"/>
    <w:rsid w:val="0094637D"/>
    <w:rsid w:val="00951BBD"/>
    <w:rsid w:val="0095693F"/>
    <w:rsid w:val="009628E4"/>
    <w:rsid w:val="00965D49"/>
    <w:rsid w:val="00972326"/>
    <w:rsid w:val="00991F2A"/>
    <w:rsid w:val="00997D3C"/>
    <w:rsid w:val="009A07DD"/>
    <w:rsid w:val="009B212B"/>
    <w:rsid w:val="009C0AFD"/>
    <w:rsid w:val="009C1F3E"/>
    <w:rsid w:val="009C56E2"/>
    <w:rsid w:val="009C6C57"/>
    <w:rsid w:val="009D42ED"/>
    <w:rsid w:val="009E1465"/>
    <w:rsid w:val="009F15FC"/>
    <w:rsid w:val="009F3229"/>
    <w:rsid w:val="009F4D5B"/>
    <w:rsid w:val="009F511B"/>
    <w:rsid w:val="009F64BE"/>
    <w:rsid w:val="009F79D9"/>
    <w:rsid w:val="00A01B8D"/>
    <w:rsid w:val="00A02290"/>
    <w:rsid w:val="00A204A4"/>
    <w:rsid w:val="00A20CE5"/>
    <w:rsid w:val="00A21BCF"/>
    <w:rsid w:val="00A239F2"/>
    <w:rsid w:val="00A25297"/>
    <w:rsid w:val="00A26BC2"/>
    <w:rsid w:val="00A31491"/>
    <w:rsid w:val="00A356F0"/>
    <w:rsid w:val="00A36BBC"/>
    <w:rsid w:val="00A36D82"/>
    <w:rsid w:val="00A43C79"/>
    <w:rsid w:val="00A50369"/>
    <w:rsid w:val="00A52CA3"/>
    <w:rsid w:val="00A636E8"/>
    <w:rsid w:val="00A640C8"/>
    <w:rsid w:val="00A7567F"/>
    <w:rsid w:val="00A76800"/>
    <w:rsid w:val="00A810EE"/>
    <w:rsid w:val="00A85687"/>
    <w:rsid w:val="00A86BAE"/>
    <w:rsid w:val="00A9089A"/>
    <w:rsid w:val="00A9773D"/>
    <w:rsid w:val="00AA0287"/>
    <w:rsid w:val="00AB1237"/>
    <w:rsid w:val="00AB14CF"/>
    <w:rsid w:val="00AC1BEB"/>
    <w:rsid w:val="00AD05B0"/>
    <w:rsid w:val="00AD3E61"/>
    <w:rsid w:val="00AE7C02"/>
    <w:rsid w:val="00AF5A75"/>
    <w:rsid w:val="00B10E1A"/>
    <w:rsid w:val="00B201AE"/>
    <w:rsid w:val="00B30231"/>
    <w:rsid w:val="00B30888"/>
    <w:rsid w:val="00B31BB2"/>
    <w:rsid w:val="00B32A90"/>
    <w:rsid w:val="00B50C31"/>
    <w:rsid w:val="00B6364A"/>
    <w:rsid w:val="00B665B5"/>
    <w:rsid w:val="00B670BE"/>
    <w:rsid w:val="00B8130E"/>
    <w:rsid w:val="00B85BF0"/>
    <w:rsid w:val="00BA382A"/>
    <w:rsid w:val="00BA4830"/>
    <w:rsid w:val="00BA5006"/>
    <w:rsid w:val="00BA73CB"/>
    <w:rsid w:val="00BB2673"/>
    <w:rsid w:val="00BB2AF7"/>
    <w:rsid w:val="00BC3A39"/>
    <w:rsid w:val="00BD0811"/>
    <w:rsid w:val="00BE6426"/>
    <w:rsid w:val="00BF305C"/>
    <w:rsid w:val="00BF58CE"/>
    <w:rsid w:val="00C006A2"/>
    <w:rsid w:val="00C01ABF"/>
    <w:rsid w:val="00C05A91"/>
    <w:rsid w:val="00C06C54"/>
    <w:rsid w:val="00C1245F"/>
    <w:rsid w:val="00C168EA"/>
    <w:rsid w:val="00C20413"/>
    <w:rsid w:val="00C227FC"/>
    <w:rsid w:val="00C27282"/>
    <w:rsid w:val="00C308FA"/>
    <w:rsid w:val="00C321F7"/>
    <w:rsid w:val="00C35020"/>
    <w:rsid w:val="00C405C3"/>
    <w:rsid w:val="00C45D26"/>
    <w:rsid w:val="00C46C1C"/>
    <w:rsid w:val="00C56079"/>
    <w:rsid w:val="00C646C9"/>
    <w:rsid w:val="00C733F6"/>
    <w:rsid w:val="00C75410"/>
    <w:rsid w:val="00C771DC"/>
    <w:rsid w:val="00C86A2C"/>
    <w:rsid w:val="00CA47C4"/>
    <w:rsid w:val="00CA541C"/>
    <w:rsid w:val="00CA6968"/>
    <w:rsid w:val="00CB56AE"/>
    <w:rsid w:val="00CB5D0D"/>
    <w:rsid w:val="00CC1A22"/>
    <w:rsid w:val="00CC4E2F"/>
    <w:rsid w:val="00CD1A9A"/>
    <w:rsid w:val="00CD3165"/>
    <w:rsid w:val="00CD6965"/>
    <w:rsid w:val="00CD6EF1"/>
    <w:rsid w:val="00CE0C05"/>
    <w:rsid w:val="00CE4CE0"/>
    <w:rsid w:val="00D01EA4"/>
    <w:rsid w:val="00D01F31"/>
    <w:rsid w:val="00D04059"/>
    <w:rsid w:val="00D07772"/>
    <w:rsid w:val="00D12ACC"/>
    <w:rsid w:val="00D23488"/>
    <w:rsid w:val="00D24777"/>
    <w:rsid w:val="00D27A6D"/>
    <w:rsid w:val="00D27AE4"/>
    <w:rsid w:val="00D37A25"/>
    <w:rsid w:val="00D427BF"/>
    <w:rsid w:val="00D43400"/>
    <w:rsid w:val="00D45585"/>
    <w:rsid w:val="00D53729"/>
    <w:rsid w:val="00D54E40"/>
    <w:rsid w:val="00D72860"/>
    <w:rsid w:val="00D759CB"/>
    <w:rsid w:val="00D9045F"/>
    <w:rsid w:val="00D91B2F"/>
    <w:rsid w:val="00DA1AF7"/>
    <w:rsid w:val="00DA7B8D"/>
    <w:rsid w:val="00DB438C"/>
    <w:rsid w:val="00DC20FA"/>
    <w:rsid w:val="00DD49CA"/>
    <w:rsid w:val="00DE2725"/>
    <w:rsid w:val="00DE2D93"/>
    <w:rsid w:val="00DF348B"/>
    <w:rsid w:val="00DF6953"/>
    <w:rsid w:val="00DF74A4"/>
    <w:rsid w:val="00E074A1"/>
    <w:rsid w:val="00E17F56"/>
    <w:rsid w:val="00E3177F"/>
    <w:rsid w:val="00E35AE9"/>
    <w:rsid w:val="00E40952"/>
    <w:rsid w:val="00E45D7D"/>
    <w:rsid w:val="00E518DD"/>
    <w:rsid w:val="00E5493E"/>
    <w:rsid w:val="00E553E6"/>
    <w:rsid w:val="00E56778"/>
    <w:rsid w:val="00E635FF"/>
    <w:rsid w:val="00E67039"/>
    <w:rsid w:val="00E7758E"/>
    <w:rsid w:val="00E833D5"/>
    <w:rsid w:val="00E92026"/>
    <w:rsid w:val="00E94949"/>
    <w:rsid w:val="00EA1BB7"/>
    <w:rsid w:val="00EB262A"/>
    <w:rsid w:val="00EB3835"/>
    <w:rsid w:val="00EC25FF"/>
    <w:rsid w:val="00EC47CA"/>
    <w:rsid w:val="00ED2472"/>
    <w:rsid w:val="00ED2597"/>
    <w:rsid w:val="00ED7DDA"/>
    <w:rsid w:val="00EE3240"/>
    <w:rsid w:val="00EE34EE"/>
    <w:rsid w:val="00EE5B6E"/>
    <w:rsid w:val="00EE5F6A"/>
    <w:rsid w:val="00EE6264"/>
    <w:rsid w:val="00EE78AB"/>
    <w:rsid w:val="00EF13AE"/>
    <w:rsid w:val="00EF13B2"/>
    <w:rsid w:val="00EF23D1"/>
    <w:rsid w:val="00EF7C9E"/>
    <w:rsid w:val="00F05FC2"/>
    <w:rsid w:val="00F06228"/>
    <w:rsid w:val="00F1266C"/>
    <w:rsid w:val="00F134B4"/>
    <w:rsid w:val="00F14E6F"/>
    <w:rsid w:val="00F167D2"/>
    <w:rsid w:val="00F24896"/>
    <w:rsid w:val="00F3124A"/>
    <w:rsid w:val="00F3398A"/>
    <w:rsid w:val="00F37681"/>
    <w:rsid w:val="00F37A22"/>
    <w:rsid w:val="00F440A7"/>
    <w:rsid w:val="00F4464B"/>
    <w:rsid w:val="00F53A90"/>
    <w:rsid w:val="00F555D1"/>
    <w:rsid w:val="00F61C56"/>
    <w:rsid w:val="00F6270D"/>
    <w:rsid w:val="00F65B41"/>
    <w:rsid w:val="00F66F68"/>
    <w:rsid w:val="00F70FD3"/>
    <w:rsid w:val="00F73D0C"/>
    <w:rsid w:val="00F753BD"/>
    <w:rsid w:val="00FA7D2F"/>
    <w:rsid w:val="00FC4573"/>
    <w:rsid w:val="00FC6CDA"/>
    <w:rsid w:val="00FD1687"/>
    <w:rsid w:val="00FD608E"/>
    <w:rsid w:val="00FE7B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C16FB0"/>
  <w15:docId w15:val="{C2C4A3B8-8EAA-48B0-BB4E-1BC378DD7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5FC2"/>
  </w:style>
  <w:style w:type="paragraph" w:styleId="Heading3">
    <w:name w:val="heading 3"/>
    <w:basedOn w:val="Normal"/>
    <w:next w:val="Normal"/>
    <w:link w:val="Heading3Char"/>
    <w:uiPriority w:val="9"/>
    <w:semiHidden/>
    <w:unhideWhenUsed/>
    <w:qFormat/>
    <w:rsid w:val="000D0EB7"/>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12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5FC2"/>
    <w:pPr>
      <w:ind w:left="720"/>
      <w:contextualSpacing/>
    </w:pPr>
  </w:style>
  <w:style w:type="paragraph" w:styleId="BalloonText">
    <w:name w:val="Balloon Text"/>
    <w:basedOn w:val="Normal"/>
    <w:link w:val="BalloonTextChar"/>
    <w:uiPriority w:val="99"/>
    <w:semiHidden/>
    <w:unhideWhenUsed/>
    <w:rsid w:val="00F555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55D1"/>
    <w:rPr>
      <w:rFonts w:ascii="Tahoma" w:hAnsi="Tahoma" w:cs="Tahoma"/>
      <w:sz w:val="16"/>
      <w:szCs w:val="16"/>
    </w:rPr>
  </w:style>
  <w:style w:type="paragraph" w:styleId="NoSpacing">
    <w:name w:val="No Spacing"/>
    <w:uiPriority w:val="1"/>
    <w:qFormat/>
    <w:rsid w:val="0041266E"/>
    <w:pPr>
      <w:spacing w:after="0" w:line="240" w:lineRule="auto"/>
    </w:pPr>
  </w:style>
  <w:style w:type="character" w:customStyle="1" w:styleId="highlight">
    <w:name w:val="highlight"/>
    <w:basedOn w:val="DefaultParagraphFont"/>
    <w:rsid w:val="00927396"/>
  </w:style>
  <w:style w:type="character" w:customStyle="1" w:styleId="rpc41">
    <w:name w:val="_rpc_41"/>
    <w:basedOn w:val="DefaultParagraphFont"/>
    <w:rsid w:val="000A21C0"/>
  </w:style>
  <w:style w:type="character" w:customStyle="1" w:styleId="il">
    <w:name w:val="il"/>
    <w:basedOn w:val="DefaultParagraphFont"/>
    <w:rsid w:val="00DE2D93"/>
  </w:style>
  <w:style w:type="character" w:customStyle="1" w:styleId="Heading3Char">
    <w:name w:val="Heading 3 Char"/>
    <w:basedOn w:val="DefaultParagraphFont"/>
    <w:link w:val="Heading3"/>
    <w:uiPriority w:val="9"/>
    <w:semiHidden/>
    <w:rsid w:val="000D0EB7"/>
    <w:rPr>
      <w:rFonts w:asciiTheme="majorHAnsi" w:eastAsiaTheme="majorEastAsia" w:hAnsiTheme="majorHAnsi" w:cstheme="majorBidi"/>
      <w:b/>
      <w:b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658642">
      <w:bodyDiv w:val="1"/>
      <w:marLeft w:val="0"/>
      <w:marRight w:val="0"/>
      <w:marTop w:val="0"/>
      <w:marBottom w:val="0"/>
      <w:divBdr>
        <w:top w:val="none" w:sz="0" w:space="0" w:color="auto"/>
        <w:left w:val="none" w:sz="0" w:space="0" w:color="auto"/>
        <w:bottom w:val="none" w:sz="0" w:space="0" w:color="auto"/>
        <w:right w:val="none" w:sz="0" w:space="0" w:color="auto"/>
      </w:divBdr>
    </w:div>
    <w:div w:id="455610660">
      <w:bodyDiv w:val="1"/>
      <w:marLeft w:val="0"/>
      <w:marRight w:val="0"/>
      <w:marTop w:val="0"/>
      <w:marBottom w:val="0"/>
      <w:divBdr>
        <w:top w:val="none" w:sz="0" w:space="0" w:color="auto"/>
        <w:left w:val="none" w:sz="0" w:space="0" w:color="auto"/>
        <w:bottom w:val="none" w:sz="0" w:space="0" w:color="auto"/>
        <w:right w:val="none" w:sz="0" w:space="0" w:color="auto"/>
      </w:divBdr>
    </w:div>
    <w:div w:id="1272594744">
      <w:bodyDiv w:val="1"/>
      <w:marLeft w:val="0"/>
      <w:marRight w:val="0"/>
      <w:marTop w:val="0"/>
      <w:marBottom w:val="0"/>
      <w:divBdr>
        <w:top w:val="none" w:sz="0" w:space="0" w:color="auto"/>
        <w:left w:val="none" w:sz="0" w:space="0" w:color="auto"/>
        <w:bottom w:val="none" w:sz="0" w:space="0" w:color="auto"/>
        <w:right w:val="none" w:sz="0" w:space="0" w:color="auto"/>
      </w:divBdr>
      <w:divsChild>
        <w:div w:id="1516387481">
          <w:marLeft w:val="0"/>
          <w:marRight w:val="0"/>
          <w:marTop w:val="0"/>
          <w:marBottom w:val="0"/>
          <w:divBdr>
            <w:top w:val="none" w:sz="0" w:space="0" w:color="auto"/>
            <w:left w:val="none" w:sz="0" w:space="0" w:color="auto"/>
            <w:bottom w:val="none" w:sz="0" w:space="0" w:color="auto"/>
            <w:right w:val="none" w:sz="0" w:space="0" w:color="auto"/>
          </w:divBdr>
        </w:div>
        <w:div w:id="1279874409">
          <w:marLeft w:val="0"/>
          <w:marRight w:val="0"/>
          <w:marTop w:val="0"/>
          <w:marBottom w:val="0"/>
          <w:divBdr>
            <w:top w:val="none" w:sz="0" w:space="0" w:color="auto"/>
            <w:left w:val="none" w:sz="0" w:space="0" w:color="auto"/>
            <w:bottom w:val="none" w:sz="0" w:space="0" w:color="auto"/>
            <w:right w:val="none" w:sz="0" w:space="0" w:color="auto"/>
          </w:divBdr>
        </w:div>
        <w:div w:id="1185706574">
          <w:marLeft w:val="0"/>
          <w:marRight w:val="0"/>
          <w:marTop w:val="0"/>
          <w:marBottom w:val="0"/>
          <w:divBdr>
            <w:top w:val="none" w:sz="0" w:space="0" w:color="auto"/>
            <w:left w:val="none" w:sz="0" w:space="0" w:color="auto"/>
            <w:bottom w:val="none" w:sz="0" w:space="0" w:color="auto"/>
            <w:right w:val="none" w:sz="0" w:space="0" w:color="auto"/>
          </w:divBdr>
        </w:div>
        <w:div w:id="1304232169">
          <w:marLeft w:val="0"/>
          <w:marRight w:val="0"/>
          <w:marTop w:val="0"/>
          <w:marBottom w:val="0"/>
          <w:divBdr>
            <w:top w:val="none" w:sz="0" w:space="0" w:color="auto"/>
            <w:left w:val="none" w:sz="0" w:space="0" w:color="auto"/>
            <w:bottom w:val="none" w:sz="0" w:space="0" w:color="auto"/>
            <w:right w:val="none" w:sz="0" w:space="0" w:color="auto"/>
          </w:divBdr>
        </w:div>
        <w:div w:id="1891841514">
          <w:marLeft w:val="0"/>
          <w:marRight w:val="0"/>
          <w:marTop w:val="0"/>
          <w:marBottom w:val="0"/>
          <w:divBdr>
            <w:top w:val="none" w:sz="0" w:space="0" w:color="auto"/>
            <w:left w:val="none" w:sz="0" w:space="0" w:color="auto"/>
            <w:bottom w:val="none" w:sz="0" w:space="0" w:color="auto"/>
            <w:right w:val="none" w:sz="0" w:space="0" w:color="auto"/>
          </w:divBdr>
        </w:div>
        <w:div w:id="1569801578">
          <w:marLeft w:val="0"/>
          <w:marRight w:val="0"/>
          <w:marTop w:val="0"/>
          <w:marBottom w:val="0"/>
          <w:divBdr>
            <w:top w:val="none" w:sz="0" w:space="0" w:color="auto"/>
            <w:left w:val="none" w:sz="0" w:space="0" w:color="auto"/>
            <w:bottom w:val="none" w:sz="0" w:space="0" w:color="auto"/>
            <w:right w:val="none" w:sz="0" w:space="0" w:color="auto"/>
          </w:divBdr>
        </w:div>
        <w:div w:id="514343294">
          <w:marLeft w:val="0"/>
          <w:marRight w:val="0"/>
          <w:marTop w:val="0"/>
          <w:marBottom w:val="0"/>
          <w:divBdr>
            <w:top w:val="none" w:sz="0" w:space="0" w:color="auto"/>
            <w:left w:val="none" w:sz="0" w:space="0" w:color="auto"/>
            <w:bottom w:val="none" w:sz="0" w:space="0" w:color="auto"/>
            <w:right w:val="none" w:sz="0" w:space="0" w:color="auto"/>
          </w:divBdr>
        </w:div>
        <w:div w:id="377170670">
          <w:marLeft w:val="0"/>
          <w:marRight w:val="0"/>
          <w:marTop w:val="0"/>
          <w:marBottom w:val="0"/>
          <w:divBdr>
            <w:top w:val="none" w:sz="0" w:space="0" w:color="auto"/>
            <w:left w:val="none" w:sz="0" w:space="0" w:color="auto"/>
            <w:bottom w:val="none" w:sz="0" w:space="0" w:color="auto"/>
            <w:right w:val="none" w:sz="0" w:space="0" w:color="auto"/>
          </w:divBdr>
        </w:div>
        <w:div w:id="274943805">
          <w:marLeft w:val="0"/>
          <w:marRight w:val="0"/>
          <w:marTop w:val="0"/>
          <w:marBottom w:val="0"/>
          <w:divBdr>
            <w:top w:val="none" w:sz="0" w:space="0" w:color="auto"/>
            <w:left w:val="none" w:sz="0" w:space="0" w:color="auto"/>
            <w:bottom w:val="none" w:sz="0" w:space="0" w:color="auto"/>
            <w:right w:val="none" w:sz="0" w:space="0" w:color="auto"/>
          </w:divBdr>
        </w:div>
        <w:div w:id="1923563579">
          <w:marLeft w:val="0"/>
          <w:marRight w:val="0"/>
          <w:marTop w:val="0"/>
          <w:marBottom w:val="0"/>
          <w:divBdr>
            <w:top w:val="none" w:sz="0" w:space="0" w:color="auto"/>
            <w:left w:val="none" w:sz="0" w:space="0" w:color="auto"/>
            <w:bottom w:val="none" w:sz="0" w:space="0" w:color="auto"/>
            <w:right w:val="none" w:sz="0" w:space="0" w:color="auto"/>
          </w:divBdr>
        </w:div>
        <w:div w:id="1144813658">
          <w:marLeft w:val="0"/>
          <w:marRight w:val="0"/>
          <w:marTop w:val="0"/>
          <w:marBottom w:val="0"/>
          <w:divBdr>
            <w:top w:val="none" w:sz="0" w:space="0" w:color="auto"/>
            <w:left w:val="none" w:sz="0" w:space="0" w:color="auto"/>
            <w:bottom w:val="none" w:sz="0" w:space="0" w:color="auto"/>
            <w:right w:val="none" w:sz="0" w:space="0" w:color="auto"/>
          </w:divBdr>
        </w:div>
      </w:divsChild>
    </w:div>
    <w:div w:id="1992057228">
      <w:bodyDiv w:val="1"/>
      <w:marLeft w:val="0"/>
      <w:marRight w:val="0"/>
      <w:marTop w:val="0"/>
      <w:marBottom w:val="0"/>
      <w:divBdr>
        <w:top w:val="none" w:sz="0" w:space="0" w:color="auto"/>
        <w:left w:val="none" w:sz="0" w:space="0" w:color="auto"/>
        <w:bottom w:val="none" w:sz="0" w:space="0" w:color="auto"/>
        <w:right w:val="none" w:sz="0" w:space="0" w:color="auto"/>
      </w:divBdr>
      <w:divsChild>
        <w:div w:id="2142647584">
          <w:marLeft w:val="0"/>
          <w:marRight w:val="0"/>
          <w:marTop w:val="0"/>
          <w:marBottom w:val="0"/>
          <w:divBdr>
            <w:top w:val="none" w:sz="0" w:space="0" w:color="auto"/>
            <w:left w:val="none" w:sz="0" w:space="0" w:color="auto"/>
            <w:bottom w:val="none" w:sz="0" w:space="0" w:color="auto"/>
            <w:right w:val="none" w:sz="0" w:space="0" w:color="auto"/>
          </w:divBdr>
        </w:div>
        <w:div w:id="4264657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8B947F-56B0-4CD6-A7B0-EA16450282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Pages>
  <Words>351</Words>
  <Characters>200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State of Indiana</Company>
  <LinksUpToDate>false</LinksUpToDate>
  <CharactersWithSpaces>23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mith, Cory J</dc:creator>
  <cp:lastModifiedBy>Mary</cp:lastModifiedBy>
  <cp:revision>5</cp:revision>
  <cp:lastPrinted>2026-05-11T15:36:00Z</cp:lastPrinted>
  <dcterms:created xsi:type="dcterms:W3CDTF">2026-06-16T12:18:00Z</dcterms:created>
  <dcterms:modified xsi:type="dcterms:W3CDTF">2026-06-16T12:42:00Z</dcterms:modified>
</cp:coreProperties>
</file>